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E62E4" w14:textId="0FE78D6A" w:rsidR="00281CA8" w:rsidRPr="00380074" w:rsidRDefault="00281CA8" w:rsidP="00380074">
      <w:pPr>
        <w:pStyle w:val="Heading1"/>
      </w:pPr>
      <w:r w:rsidRPr="00380074">
        <w:t>Seeing Eye Dogs</w:t>
      </w:r>
      <w:r w:rsidR="00380074">
        <w:br/>
      </w:r>
      <w:r w:rsidR="00CD68E0" w:rsidRPr="00380074">
        <w:t>202</w:t>
      </w:r>
      <w:r w:rsidR="009F6514" w:rsidRPr="00380074">
        <w:t>3</w:t>
      </w:r>
      <w:r w:rsidR="00CD68E0" w:rsidRPr="00380074">
        <w:t xml:space="preserve"> </w:t>
      </w:r>
      <w:r w:rsidR="009F6514" w:rsidRPr="00380074">
        <w:t>January</w:t>
      </w:r>
      <w:r w:rsidR="00CD68E0" w:rsidRPr="00380074">
        <w:t xml:space="preserve"> Newsletter</w:t>
      </w:r>
      <w:bookmarkStart w:id="0" w:name="_GoBack"/>
      <w:bookmarkEnd w:id="0"/>
    </w:p>
    <w:p w14:paraId="06571593" w14:textId="030A2600" w:rsidR="008F6F69" w:rsidRPr="00380074" w:rsidRDefault="008F6F69" w:rsidP="00380074">
      <w:pPr>
        <w:pStyle w:val="Heading2"/>
      </w:pPr>
      <w:r w:rsidRPr="00380074">
        <w:t>Thank you</w:t>
      </w:r>
    </w:p>
    <w:p w14:paraId="7DA2CA38" w14:textId="74F56CAD" w:rsidR="00233CC1" w:rsidRPr="00380074" w:rsidRDefault="00233CC1" w:rsidP="00380074">
      <w:r w:rsidRPr="00380074">
        <w:t>Thank you for everything you do to help train Seeing Eye Dogs for people who are blind or have low vision!</w:t>
      </w:r>
    </w:p>
    <w:p w14:paraId="6934C964" w14:textId="6C2118C3" w:rsidR="00233CC1" w:rsidRPr="00380074" w:rsidRDefault="00233CC1" w:rsidP="00380074">
      <w:r w:rsidRPr="00380074">
        <w:t>We are so grateful to you for giving Karen and Cheryl the chance to live with confidence and independence.</w:t>
      </w:r>
    </w:p>
    <w:p w14:paraId="291EF5B2" w14:textId="605846AD" w:rsidR="00233CC1" w:rsidRPr="00380074" w:rsidRDefault="00233CC1" w:rsidP="00380074">
      <w:r w:rsidRPr="00380074">
        <w:t>Working as a teacher</w:t>
      </w:r>
      <w:r w:rsidR="000C6D4C">
        <w:t>'</w:t>
      </w:r>
      <w:r w:rsidRPr="00380074">
        <w:t xml:space="preserve">s aide, Karen helps young children and educates the community about the importance of Seeing Eye Dogs, with Queenie by her side. And after an incredible 25-year career transcribing printed material into braille, Cheryl is now enjoying retirement with her </w:t>
      </w:r>
      <w:r w:rsidR="000C6D4C">
        <w:t>"</w:t>
      </w:r>
      <w:r w:rsidRPr="00380074">
        <w:t>golden girl</w:t>
      </w:r>
      <w:r w:rsidR="000C6D4C">
        <w:t>"</w:t>
      </w:r>
      <w:r w:rsidRPr="00380074">
        <w:t>, Seeing Eye Dog Sherry.</w:t>
      </w:r>
    </w:p>
    <w:p w14:paraId="23C46483" w14:textId="66AA553C" w:rsidR="00233CC1" w:rsidRPr="00380074" w:rsidRDefault="00233CC1" w:rsidP="00380074">
      <w:r w:rsidRPr="00380074">
        <w:t>There</w:t>
      </w:r>
      <w:r w:rsidR="000C6D4C">
        <w:t>'</w:t>
      </w:r>
      <w:r w:rsidRPr="00380074">
        <w:t>s news to share about our innovative Youth Camp, and 15 new matches bringing joy to so many people.</w:t>
      </w:r>
    </w:p>
    <w:p w14:paraId="4050CDEE" w14:textId="77777777" w:rsidR="00233CC1" w:rsidRPr="00380074" w:rsidRDefault="00233CC1" w:rsidP="00380074">
      <w:r w:rsidRPr="00380074">
        <w:t>Your commitment to support people who are blind or have low vision means so much. Thank you.</w:t>
      </w:r>
    </w:p>
    <w:p w14:paraId="11159429" w14:textId="7741EAC3" w:rsidR="004C47F3" w:rsidRPr="00380074" w:rsidRDefault="00233CC1" w:rsidP="00380074">
      <w:r w:rsidRPr="00380074">
        <w:t>Ron Hoot</w:t>
      </w:r>
      <w:r w:rsidR="00ED35A4" w:rsidRPr="00380074">
        <w:t>o</w:t>
      </w:r>
      <w:r w:rsidRPr="00380074">
        <w:t>n</w:t>
      </w:r>
      <w:r w:rsidR="00380074">
        <w:br/>
      </w:r>
      <w:r w:rsidR="004C47F3" w:rsidRPr="00380074">
        <w:t>Chief Executive Officer</w:t>
      </w:r>
    </w:p>
    <w:p w14:paraId="15F4F5FF" w14:textId="6ACA339E" w:rsidR="000224D2" w:rsidRPr="00380074" w:rsidRDefault="000224D2" w:rsidP="00380074">
      <w:pPr>
        <w:pStyle w:val="Heading2"/>
      </w:pPr>
      <w:r w:rsidRPr="00380074">
        <w:t>Welcome to the world</w:t>
      </w:r>
      <w:r w:rsidR="008F6F69" w:rsidRPr="00380074">
        <w:t xml:space="preserve"> of</w:t>
      </w:r>
      <w:r w:rsidRPr="00380074">
        <w:t xml:space="preserve"> puppies!</w:t>
      </w:r>
    </w:p>
    <w:p w14:paraId="718DF59A" w14:textId="4140A28C" w:rsidR="000224D2" w:rsidRPr="00380074" w:rsidRDefault="000224D2" w:rsidP="00380074">
      <w:r w:rsidRPr="00380074">
        <w:t>With your support these puppies are heading for big things.</w:t>
      </w:r>
    </w:p>
    <w:p w14:paraId="67A8B4EA" w14:textId="4E4338D5" w:rsidR="003F2FB9" w:rsidRPr="00380074" w:rsidRDefault="003F2FB9" w:rsidP="00380074">
      <w:r w:rsidRPr="00380074">
        <w:t>These are all the puppies born between March 2022 and July 2022</w:t>
      </w:r>
    </w:p>
    <w:p w14:paraId="2FFD1474" w14:textId="77777777" w:rsidR="00380074" w:rsidRDefault="003F2FB9" w:rsidP="00380074">
      <w:r w:rsidRPr="00380074">
        <w:t xml:space="preserve">Mum: Wilma </w:t>
      </w:r>
      <w:r w:rsidR="00380074">
        <w:br/>
      </w:r>
      <w:r w:rsidRPr="00380074">
        <w:t xml:space="preserve">Dad: Murray </w:t>
      </w:r>
      <w:r w:rsidR="00380074">
        <w:br/>
      </w:r>
      <w:r w:rsidRPr="00380074">
        <w:t>D.</w:t>
      </w:r>
      <w:proofErr w:type="gramStart"/>
      <w:r w:rsidRPr="00380074">
        <w:t>O.B</w:t>
      </w:r>
      <w:proofErr w:type="gramEnd"/>
      <w:r w:rsidRPr="00380074">
        <w:t xml:space="preserve"> 5/3/22</w:t>
      </w:r>
      <w:r w:rsidR="00380074">
        <w:br/>
      </w:r>
      <w:r w:rsidRPr="00380074">
        <w:t xml:space="preserve">Breed: Labrador </w:t>
      </w:r>
      <w:r w:rsidRPr="00380074">
        <w:br/>
      </w:r>
      <w:proofErr w:type="spellStart"/>
      <w:r w:rsidRPr="00380074">
        <w:lastRenderedPageBreak/>
        <w:t>Shaylah</w:t>
      </w:r>
      <w:proofErr w:type="spellEnd"/>
      <w:r w:rsidRPr="00380074">
        <w:br/>
        <w:t>Spencer</w:t>
      </w:r>
      <w:r w:rsidRPr="00380074">
        <w:br/>
        <w:t>Slattery</w:t>
      </w:r>
      <w:r w:rsidRPr="00380074">
        <w:br/>
        <w:t>Sage</w:t>
      </w:r>
      <w:r w:rsidRPr="00380074">
        <w:br/>
        <w:t>Scully</w:t>
      </w:r>
      <w:r w:rsidRPr="00380074">
        <w:br/>
        <w:t>Sandler</w:t>
      </w:r>
      <w:r w:rsidRPr="00380074">
        <w:br/>
        <w:t>Sasha</w:t>
      </w:r>
    </w:p>
    <w:p w14:paraId="18B5124B" w14:textId="77777777" w:rsidR="00380074" w:rsidRDefault="003F2FB9" w:rsidP="00380074">
      <w:r w:rsidRPr="00380074">
        <w:t>Mum: Honshu</w:t>
      </w:r>
      <w:r w:rsidR="00380074">
        <w:br/>
      </w:r>
      <w:r w:rsidRPr="00380074">
        <w:t>Dad: Bart</w:t>
      </w:r>
      <w:r w:rsidR="00380074">
        <w:br/>
      </w:r>
      <w:r w:rsidRPr="00380074">
        <w:t>D.O.B 8/3/22</w:t>
      </w:r>
      <w:r w:rsidR="00380074">
        <w:br/>
      </w:r>
      <w:r w:rsidRPr="00380074">
        <w:t>Breed: Golden Retriever</w:t>
      </w:r>
      <w:r w:rsidRPr="00380074">
        <w:br/>
        <w:t>Tambo</w:t>
      </w:r>
      <w:r w:rsidRPr="00380074">
        <w:br/>
        <w:t>Tom</w:t>
      </w:r>
      <w:r w:rsidRPr="00380074">
        <w:br/>
      </w:r>
      <w:proofErr w:type="spellStart"/>
      <w:r w:rsidRPr="00380074">
        <w:t>Tex</w:t>
      </w:r>
      <w:proofErr w:type="spellEnd"/>
      <w:r w:rsidRPr="00380074">
        <w:br/>
        <w:t>Tessa</w:t>
      </w:r>
      <w:r w:rsidRPr="00380074">
        <w:br/>
        <w:t>Tanner</w:t>
      </w:r>
      <w:r w:rsidRPr="00380074">
        <w:br/>
        <w:t>Treasure</w:t>
      </w:r>
      <w:r w:rsidRPr="00380074">
        <w:br/>
        <w:t>Tucker</w:t>
      </w:r>
      <w:r w:rsidRPr="00380074">
        <w:br/>
      </w:r>
      <w:proofErr w:type="spellStart"/>
      <w:r w:rsidRPr="00380074">
        <w:t>Tibby</w:t>
      </w:r>
      <w:proofErr w:type="spellEnd"/>
    </w:p>
    <w:p w14:paraId="78B48CD9" w14:textId="77777777" w:rsidR="00380074" w:rsidRDefault="003F2FB9" w:rsidP="00380074">
      <w:r w:rsidRPr="00380074">
        <w:t>Mum: India</w:t>
      </w:r>
      <w:r w:rsidR="00380074">
        <w:br/>
      </w:r>
      <w:r w:rsidRPr="00380074">
        <w:t>Dad: Yuma</w:t>
      </w:r>
      <w:r w:rsidR="00380074">
        <w:br/>
      </w:r>
      <w:r w:rsidRPr="00380074">
        <w:t>D.O.B 24/3/22</w:t>
      </w:r>
      <w:r w:rsidR="00380074">
        <w:br/>
      </w:r>
      <w:r w:rsidRPr="00380074">
        <w:t xml:space="preserve">Breed: Labrador </w:t>
      </w:r>
      <w:r w:rsidR="00380074">
        <w:t>×</w:t>
      </w:r>
      <w:r w:rsidRPr="00380074">
        <w:t xml:space="preserve"> Golden Retriever</w:t>
      </w:r>
      <w:r w:rsidRPr="00380074">
        <w:br/>
        <w:t>Vixen</w:t>
      </w:r>
      <w:r w:rsidRPr="00380074">
        <w:br/>
        <w:t>Vivian</w:t>
      </w:r>
      <w:r w:rsidRPr="00380074">
        <w:br/>
        <w:t>Vern</w:t>
      </w:r>
      <w:r w:rsidRPr="00380074">
        <w:br/>
        <w:t>Violet</w:t>
      </w:r>
      <w:r w:rsidRPr="00380074">
        <w:br/>
        <w:t>Vinnie</w:t>
      </w:r>
      <w:r w:rsidRPr="00380074">
        <w:br/>
        <w:t>Vijay</w:t>
      </w:r>
      <w:r w:rsidRPr="00380074">
        <w:br/>
        <w:t>Venus</w:t>
      </w:r>
      <w:r w:rsidRPr="00380074">
        <w:br/>
        <w:t>Virgil</w:t>
      </w:r>
      <w:r w:rsidRPr="00380074">
        <w:br/>
      </w:r>
      <w:proofErr w:type="spellStart"/>
      <w:r w:rsidRPr="00380074">
        <w:t>Vai</w:t>
      </w:r>
      <w:proofErr w:type="spellEnd"/>
    </w:p>
    <w:p w14:paraId="725198A3" w14:textId="77777777" w:rsidR="00380074" w:rsidRDefault="003F2FB9" w:rsidP="00380074">
      <w:r w:rsidRPr="00380074">
        <w:lastRenderedPageBreak/>
        <w:t>Mum: Helen</w:t>
      </w:r>
      <w:r w:rsidR="00380074">
        <w:br/>
      </w:r>
      <w:r w:rsidRPr="00380074">
        <w:t xml:space="preserve">Dad: </w:t>
      </w:r>
      <w:proofErr w:type="spellStart"/>
      <w:r w:rsidRPr="00380074">
        <w:t>Yoli</w:t>
      </w:r>
      <w:proofErr w:type="spellEnd"/>
      <w:r w:rsidR="00380074">
        <w:br/>
      </w:r>
      <w:r w:rsidRPr="00380074">
        <w:t>D.O.B 25/3/22</w:t>
      </w:r>
      <w:r w:rsidR="00380074">
        <w:br/>
      </w:r>
      <w:r w:rsidRPr="00380074">
        <w:t xml:space="preserve">Breed: Labrador </w:t>
      </w:r>
      <w:r w:rsidR="00380074">
        <w:t>×</w:t>
      </w:r>
      <w:r w:rsidRPr="00380074">
        <w:t xml:space="preserve"> Golden Retriever</w:t>
      </w:r>
      <w:r w:rsidRPr="00380074">
        <w:br/>
        <w:t>Winnie</w:t>
      </w:r>
      <w:r w:rsidRPr="00380074">
        <w:br/>
        <w:t>Widget</w:t>
      </w:r>
      <w:r w:rsidRPr="00380074">
        <w:br/>
        <w:t>Waldo</w:t>
      </w:r>
      <w:r w:rsidRPr="00380074">
        <w:br/>
        <w:t>Winona</w:t>
      </w:r>
      <w:r w:rsidRPr="00380074">
        <w:br/>
        <w:t>Wynn</w:t>
      </w:r>
      <w:r w:rsidRPr="00380074">
        <w:br/>
        <w:t>Winston</w:t>
      </w:r>
      <w:r w:rsidRPr="00380074">
        <w:br/>
      </w:r>
      <w:proofErr w:type="spellStart"/>
      <w:r w:rsidRPr="00380074">
        <w:t>Wilkie</w:t>
      </w:r>
      <w:proofErr w:type="spellEnd"/>
      <w:r w:rsidRPr="00380074">
        <w:br/>
        <w:t>Warren</w:t>
      </w:r>
      <w:r w:rsidRPr="00380074">
        <w:br/>
        <w:t>Wayne</w:t>
      </w:r>
    </w:p>
    <w:p w14:paraId="0CF86000" w14:textId="77777777" w:rsidR="00380074" w:rsidRDefault="003F2FB9" w:rsidP="00380074">
      <w:r w:rsidRPr="00380074">
        <w:t>Mum: Carmel</w:t>
      </w:r>
      <w:r w:rsidR="00380074">
        <w:br/>
      </w:r>
      <w:r w:rsidRPr="00380074">
        <w:t>Dad: Ozzy</w:t>
      </w:r>
      <w:r w:rsidR="00380074">
        <w:br/>
      </w:r>
      <w:r w:rsidRPr="00380074">
        <w:t>D.O.B 2/4/22</w:t>
      </w:r>
      <w:r w:rsidR="00380074">
        <w:br/>
      </w:r>
      <w:r w:rsidRPr="00380074">
        <w:t>Breed: Labrador</w:t>
      </w:r>
      <w:r w:rsidRPr="00380074">
        <w:br/>
        <w:t>Yoda</w:t>
      </w:r>
      <w:r w:rsidRPr="00380074">
        <w:br/>
        <w:t>Yeats</w:t>
      </w:r>
      <w:r w:rsidRPr="00380074">
        <w:br/>
      </w:r>
      <w:proofErr w:type="spellStart"/>
      <w:r w:rsidRPr="00380074">
        <w:t>Yori</w:t>
      </w:r>
      <w:proofErr w:type="spellEnd"/>
      <w:r w:rsidRPr="00380074">
        <w:br/>
        <w:t>Yana</w:t>
      </w:r>
      <w:r w:rsidRPr="00380074">
        <w:br/>
      </w:r>
      <w:proofErr w:type="spellStart"/>
      <w:r w:rsidRPr="00380074">
        <w:t>Yazzy</w:t>
      </w:r>
      <w:proofErr w:type="spellEnd"/>
      <w:r w:rsidRPr="00380074">
        <w:br/>
        <w:t>Yola</w:t>
      </w:r>
    </w:p>
    <w:p w14:paraId="73A093EA" w14:textId="77777777" w:rsidR="00380074" w:rsidRDefault="003F2FB9" w:rsidP="00380074">
      <w:r w:rsidRPr="00380074">
        <w:t>Mum: Keitha</w:t>
      </w:r>
      <w:r w:rsidR="00380074">
        <w:br/>
      </w:r>
      <w:r w:rsidRPr="00380074">
        <w:t>Dad: Igor</w:t>
      </w:r>
      <w:r w:rsidR="00380074">
        <w:br/>
      </w:r>
      <w:r w:rsidRPr="00380074">
        <w:t>D.O.B 17/4/22</w:t>
      </w:r>
      <w:r w:rsidR="00380074">
        <w:br/>
      </w:r>
      <w:r w:rsidRPr="00380074">
        <w:t>Breed: Labrador</w:t>
      </w:r>
      <w:r w:rsidRPr="00380074">
        <w:br/>
        <w:t>Zoe</w:t>
      </w:r>
      <w:r w:rsidRPr="00380074">
        <w:br/>
        <w:t xml:space="preserve">Zorba </w:t>
      </w:r>
      <w:r w:rsidRPr="00380074">
        <w:br/>
        <w:t xml:space="preserve">Zappa </w:t>
      </w:r>
      <w:r w:rsidRPr="00380074">
        <w:br/>
      </w:r>
      <w:proofErr w:type="spellStart"/>
      <w:r w:rsidRPr="00380074">
        <w:t>Zsa</w:t>
      </w:r>
      <w:proofErr w:type="spellEnd"/>
      <w:r w:rsidRPr="00380074">
        <w:t xml:space="preserve"> </w:t>
      </w:r>
      <w:proofErr w:type="spellStart"/>
      <w:r w:rsidRPr="00380074">
        <w:t>Zsa</w:t>
      </w:r>
      <w:proofErr w:type="spellEnd"/>
      <w:r w:rsidRPr="00380074">
        <w:br/>
        <w:t xml:space="preserve">Zed </w:t>
      </w:r>
      <w:r w:rsidRPr="00380074">
        <w:br/>
      </w:r>
      <w:r w:rsidRPr="00380074">
        <w:lastRenderedPageBreak/>
        <w:t>Zero</w:t>
      </w:r>
      <w:r w:rsidRPr="00380074">
        <w:br/>
      </w:r>
      <w:proofErr w:type="spellStart"/>
      <w:r w:rsidRPr="00380074">
        <w:t>Zakki</w:t>
      </w:r>
      <w:proofErr w:type="spellEnd"/>
    </w:p>
    <w:p w14:paraId="0A8F498C" w14:textId="77777777" w:rsidR="00380074" w:rsidRDefault="003F2FB9" w:rsidP="00380074">
      <w:r w:rsidRPr="00380074">
        <w:t>Mum: Quaver</w:t>
      </w:r>
      <w:r w:rsidR="00380074">
        <w:br/>
      </w:r>
      <w:r w:rsidRPr="00380074">
        <w:t>Dad: Vincent</w:t>
      </w:r>
      <w:r w:rsidR="00380074">
        <w:br/>
      </w:r>
      <w:r w:rsidRPr="00380074">
        <w:t xml:space="preserve">D.O.B 21/4/22 </w:t>
      </w:r>
      <w:r w:rsidR="00380074">
        <w:br/>
      </w:r>
      <w:r w:rsidRPr="00380074">
        <w:t>Breed: Labrador</w:t>
      </w:r>
      <w:r w:rsidRPr="00380074">
        <w:br/>
        <w:t>Andre</w:t>
      </w:r>
      <w:r w:rsidRPr="00380074">
        <w:br/>
        <w:t>Aggie</w:t>
      </w:r>
      <w:r w:rsidRPr="00380074">
        <w:br/>
        <w:t>Audrey</w:t>
      </w:r>
      <w:r w:rsidRPr="00380074">
        <w:br/>
        <w:t>Action</w:t>
      </w:r>
      <w:r w:rsidRPr="00380074">
        <w:br/>
        <w:t>Avanti</w:t>
      </w:r>
      <w:r w:rsidRPr="00380074">
        <w:br/>
        <w:t>Alvin</w:t>
      </w:r>
    </w:p>
    <w:p w14:paraId="089587C1" w14:textId="77777777" w:rsidR="00380074" w:rsidRDefault="003F2FB9" w:rsidP="00380074">
      <w:r w:rsidRPr="00380074">
        <w:t>Mum: Magda</w:t>
      </w:r>
      <w:r w:rsidR="00380074">
        <w:br/>
      </w:r>
      <w:r w:rsidRPr="00380074">
        <w:t>Dad: Redmond</w:t>
      </w:r>
      <w:r w:rsidR="00380074">
        <w:br/>
      </w:r>
      <w:r w:rsidRPr="00380074">
        <w:t>D.O.B 25/4/22</w:t>
      </w:r>
      <w:r w:rsidR="00380074">
        <w:br/>
      </w:r>
      <w:r w:rsidRPr="00380074">
        <w:t>Breed: Labrador</w:t>
      </w:r>
      <w:r w:rsidRPr="00380074">
        <w:br/>
        <w:t>Basil</w:t>
      </w:r>
      <w:r w:rsidRPr="00380074">
        <w:br/>
      </w:r>
      <w:proofErr w:type="spellStart"/>
      <w:r w:rsidRPr="00380074">
        <w:t>Bazza</w:t>
      </w:r>
      <w:proofErr w:type="spellEnd"/>
      <w:r w:rsidRPr="00380074">
        <w:br/>
        <w:t>Bugsy</w:t>
      </w:r>
      <w:r w:rsidRPr="00380074">
        <w:br/>
        <w:t>Bosco</w:t>
      </w:r>
      <w:r w:rsidRPr="00380074">
        <w:br/>
        <w:t>Bluey</w:t>
      </w:r>
      <w:r w:rsidRPr="00380074">
        <w:br/>
        <w:t>Betty</w:t>
      </w:r>
      <w:r w:rsidRPr="00380074">
        <w:br/>
        <w:t>Bridget</w:t>
      </w:r>
      <w:r w:rsidRPr="00380074">
        <w:br/>
        <w:t>Bessie</w:t>
      </w:r>
      <w:r w:rsidRPr="00380074">
        <w:br/>
        <w:t>Bonnie</w:t>
      </w:r>
      <w:r w:rsidRPr="00380074">
        <w:br/>
        <w:t>Bunty</w:t>
      </w:r>
    </w:p>
    <w:p w14:paraId="33FB983E" w14:textId="77777777" w:rsidR="00380074" w:rsidRDefault="003F2FB9" w:rsidP="00380074">
      <w:r w:rsidRPr="00380074">
        <w:t>Mum: Cara</w:t>
      </w:r>
      <w:r w:rsidR="00380074">
        <w:br/>
      </w:r>
      <w:r w:rsidRPr="00380074">
        <w:t>Dad: Jethro</w:t>
      </w:r>
      <w:r w:rsidR="00380074">
        <w:br/>
      </w:r>
      <w:r w:rsidRPr="00380074">
        <w:t>D.O.B 9/5/22</w:t>
      </w:r>
      <w:r w:rsidR="00380074">
        <w:br/>
      </w:r>
      <w:r w:rsidRPr="00380074">
        <w:t>Breed: Labrador</w:t>
      </w:r>
      <w:r w:rsidRPr="00380074">
        <w:br/>
        <w:t>Connie</w:t>
      </w:r>
      <w:r w:rsidRPr="00380074">
        <w:br/>
        <w:t>Crosby</w:t>
      </w:r>
      <w:r w:rsidRPr="00380074">
        <w:br/>
      </w:r>
      <w:r w:rsidRPr="00380074">
        <w:lastRenderedPageBreak/>
        <w:t>Cecil</w:t>
      </w:r>
      <w:r w:rsidRPr="00380074">
        <w:br/>
        <w:t>Chester</w:t>
      </w:r>
    </w:p>
    <w:p w14:paraId="2D669798" w14:textId="77777777" w:rsidR="00380074" w:rsidRDefault="003F2FB9" w:rsidP="00380074">
      <w:r w:rsidRPr="00380074">
        <w:t>Mum: Keisha</w:t>
      </w:r>
      <w:r w:rsidR="00380074">
        <w:br/>
      </w:r>
      <w:r w:rsidRPr="00380074">
        <w:t xml:space="preserve">Dad: </w:t>
      </w:r>
      <w:proofErr w:type="spellStart"/>
      <w:r w:rsidRPr="00380074">
        <w:t>Grillson</w:t>
      </w:r>
      <w:proofErr w:type="spellEnd"/>
      <w:r w:rsidR="00380074">
        <w:br/>
      </w:r>
      <w:r w:rsidRPr="00380074">
        <w:t xml:space="preserve">D.O.B 11/5/22 </w:t>
      </w:r>
      <w:r w:rsidR="00380074">
        <w:br/>
      </w:r>
      <w:r w:rsidRPr="00380074">
        <w:t>Breed: Labrador</w:t>
      </w:r>
      <w:r w:rsidRPr="00380074">
        <w:br/>
        <w:t>Delilah</w:t>
      </w:r>
      <w:r w:rsidRPr="00380074">
        <w:br/>
        <w:t>Darcy</w:t>
      </w:r>
      <w:r w:rsidRPr="00380074">
        <w:br/>
        <w:t>Diesel</w:t>
      </w:r>
      <w:r w:rsidRPr="00380074">
        <w:br/>
        <w:t>Diego</w:t>
      </w:r>
      <w:r w:rsidRPr="00380074">
        <w:br/>
        <w:t>Dash</w:t>
      </w:r>
      <w:r w:rsidRPr="00380074">
        <w:br/>
        <w:t>Dobby</w:t>
      </w:r>
      <w:r w:rsidRPr="00380074">
        <w:br/>
        <w:t>Dougal</w:t>
      </w:r>
      <w:r w:rsidRPr="00380074">
        <w:br/>
        <w:t>Dakota</w:t>
      </w:r>
    </w:p>
    <w:p w14:paraId="2C10467A" w14:textId="77777777" w:rsidR="00380074" w:rsidRDefault="003F2FB9" w:rsidP="00380074">
      <w:r w:rsidRPr="00380074">
        <w:t>Mum: Vivi</w:t>
      </w:r>
      <w:r w:rsidR="00380074">
        <w:br/>
      </w:r>
      <w:r w:rsidRPr="00380074">
        <w:t>Dad: Dennis</w:t>
      </w:r>
      <w:r w:rsidR="00380074">
        <w:br/>
      </w:r>
      <w:r w:rsidRPr="00380074">
        <w:t>D.O.B 27/5/22</w:t>
      </w:r>
      <w:r w:rsidR="00380074">
        <w:br/>
      </w:r>
      <w:r w:rsidRPr="00380074">
        <w:t>Breed: Labrador</w:t>
      </w:r>
      <w:r w:rsidRPr="00380074">
        <w:br/>
        <w:t>Etta</w:t>
      </w:r>
      <w:r w:rsidRPr="00380074">
        <w:br/>
      </w:r>
      <w:proofErr w:type="spellStart"/>
      <w:r w:rsidRPr="00380074">
        <w:t>Buruma</w:t>
      </w:r>
      <w:proofErr w:type="spellEnd"/>
      <w:r w:rsidRPr="00380074">
        <w:t xml:space="preserve"> – E</w:t>
      </w:r>
      <w:r w:rsidRPr="00380074">
        <w:br/>
        <w:t>Sissy – E</w:t>
      </w:r>
      <w:r w:rsidRPr="00380074">
        <w:br/>
        <w:t>Erin</w:t>
      </w:r>
      <w:r w:rsidRPr="00380074">
        <w:br/>
        <w:t>Emily</w:t>
      </w:r>
      <w:r w:rsidRPr="00380074">
        <w:br/>
      </w:r>
      <w:proofErr w:type="spellStart"/>
      <w:r w:rsidRPr="00380074">
        <w:t>Galnya</w:t>
      </w:r>
      <w:proofErr w:type="spellEnd"/>
      <w:r w:rsidRPr="00380074">
        <w:t xml:space="preserve"> – E</w:t>
      </w:r>
      <w:r w:rsidRPr="00380074">
        <w:br/>
        <w:t>Ezra</w:t>
      </w:r>
      <w:r w:rsidRPr="00380074">
        <w:br/>
        <w:t>Essie</w:t>
      </w:r>
      <w:r w:rsidRPr="00380074">
        <w:br/>
        <w:t>Bula – E</w:t>
      </w:r>
      <w:r w:rsidRPr="00380074">
        <w:br/>
        <w:t>Mil – E</w:t>
      </w:r>
    </w:p>
    <w:p w14:paraId="393E35A5" w14:textId="77777777" w:rsidR="00380074" w:rsidRDefault="003F2FB9" w:rsidP="00380074">
      <w:r w:rsidRPr="00380074">
        <w:t xml:space="preserve">Mum: </w:t>
      </w:r>
      <w:proofErr w:type="spellStart"/>
      <w:r w:rsidRPr="00380074">
        <w:t>Quilla</w:t>
      </w:r>
      <w:proofErr w:type="spellEnd"/>
      <w:r w:rsidRPr="00380074">
        <w:t xml:space="preserve"> </w:t>
      </w:r>
      <w:r w:rsidR="00380074">
        <w:br/>
      </w:r>
      <w:r w:rsidRPr="00380074">
        <w:t>Dad: Fitch</w:t>
      </w:r>
      <w:r w:rsidR="00380074">
        <w:br/>
      </w:r>
      <w:r w:rsidRPr="00380074">
        <w:t xml:space="preserve">D.O.B 9/6/22 </w:t>
      </w:r>
      <w:r w:rsidR="00380074">
        <w:br/>
      </w:r>
      <w:r w:rsidRPr="00380074">
        <w:t>Breed: Labrador</w:t>
      </w:r>
      <w:r w:rsidRPr="00380074">
        <w:br/>
      </w:r>
      <w:r w:rsidRPr="00380074">
        <w:lastRenderedPageBreak/>
        <w:t>Floyd</w:t>
      </w:r>
      <w:r w:rsidRPr="00380074">
        <w:br/>
        <w:t>Francois</w:t>
      </w:r>
      <w:r w:rsidRPr="00380074">
        <w:br/>
        <w:t>Fitz</w:t>
      </w:r>
      <w:r w:rsidRPr="00380074">
        <w:br/>
        <w:t>Fisher</w:t>
      </w:r>
      <w:r w:rsidRPr="00380074">
        <w:br/>
        <w:t>Fenella</w:t>
      </w:r>
      <w:r w:rsidRPr="00380074">
        <w:br/>
      </w:r>
      <w:proofErr w:type="spellStart"/>
      <w:r w:rsidRPr="00380074">
        <w:t>Finbar</w:t>
      </w:r>
      <w:proofErr w:type="spellEnd"/>
    </w:p>
    <w:p w14:paraId="66EE521E" w14:textId="77777777" w:rsidR="00380074" w:rsidRDefault="003F2FB9" w:rsidP="00380074">
      <w:r w:rsidRPr="00380074">
        <w:t>Mum: Kelly</w:t>
      </w:r>
      <w:r w:rsidR="00380074">
        <w:br/>
      </w:r>
      <w:r w:rsidRPr="00380074">
        <w:t>Dad: Deuce</w:t>
      </w:r>
      <w:r w:rsidR="00380074">
        <w:br/>
      </w:r>
      <w:r w:rsidRPr="00380074">
        <w:t>D.O.B 10/6/22</w:t>
      </w:r>
      <w:r w:rsidR="00380074">
        <w:br/>
      </w:r>
      <w:r w:rsidRPr="00380074">
        <w:t>Breed: Golden Retriever</w:t>
      </w:r>
      <w:r w:rsidRPr="00380074">
        <w:br/>
        <w:t>Gary</w:t>
      </w:r>
      <w:r w:rsidRPr="00380074">
        <w:br/>
        <w:t>Gustav</w:t>
      </w:r>
      <w:r w:rsidRPr="00380074">
        <w:br/>
        <w:t>Gwilym</w:t>
      </w:r>
      <w:r w:rsidRPr="00380074">
        <w:br/>
        <w:t>Gilby</w:t>
      </w:r>
      <w:r w:rsidRPr="00380074">
        <w:br/>
        <w:t>Gomer</w:t>
      </w:r>
    </w:p>
    <w:p w14:paraId="21DC4EE9" w14:textId="77777777" w:rsidR="00380074" w:rsidRDefault="003F2FB9" w:rsidP="00380074">
      <w:r w:rsidRPr="00380074">
        <w:t>Mum: Ocean</w:t>
      </w:r>
      <w:r w:rsidR="00380074">
        <w:br/>
      </w:r>
      <w:r w:rsidRPr="00380074">
        <w:t>Dad: Clancy</w:t>
      </w:r>
      <w:r w:rsidR="00380074">
        <w:br/>
      </w:r>
      <w:r w:rsidRPr="00380074">
        <w:t>D.O.B 29/6/22</w:t>
      </w:r>
      <w:r w:rsidR="00380074">
        <w:br/>
      </w:r>
      <w:r w:rsidRPr="00380074">
        <w:t>Breed: Labrador</w:t>
      </w:r>
      <w:r w:rsidRPr="00380074">
        <w:br/>
        <w:t>Hans</w:t>
      </w:r>
      <w:r w:rsidRPr="00380074">
        <w:br/>
      </w:r>
      <w:proofErr w:type="spellStart"/>
      <w:r w:rsidRPr="00380074">
        <w:t>Hawkie</w:t>
      </w:r>
      <w:proofErr w:type="spellEnd"/>
      <w:r w:rsidRPr="00380074">
        <w:br/>
        <w:t>Harold</w:t>
      </w:r>
      <w:r w:rsidRPr="00380074">
        <w:br/>
        <w:t>Haiku</w:t>
      </w:r>
      <w:r w:rsidRPr="00380074">
        <w:br/>
        <w:t>Hallam</w:t>
      </w:r>
      <w:r w:rsidRPr="00380074">
        <w:br/>
        <w:t>Cherry – H</w:t>
      </w:r>
    </w:p>
    <w:p w14:paraId="6A4E7DD9" w14:textId="0E94F750" w:rsidR="003F2FB9" w:rsidRPr="00380074" w:rsidRDefault="003F2FB9" w:rsidP="00380074">
      <w:r w:rsidRPr="00380074">
        <w:t>Mum: Elsie</w:t>
      </w:r>
      <w:r w:rsidR="00380074">
        <w:br/>
      </w:r>
      <w:r w:rsidRPr="00380074">
        <w:t xml:space="preserve">Dad: </w:t>
      </w:r>
      <w:proofErr w:type="spellStart"/>
      <w:r w:rsidRPr="00380074">
        <w:t>Kamahl</w:t>
      </w:r>
      <w:proofErr w:type="spellEnd"/>
      <w:r w:rsidR="00380074">
        <w:br/>
      </w:r>
      <w:r w:rsidRPr="00380074">
        <w:t>D.O.B 5/7/22</w:t>
      </w:r>
      <w:r w:rsidR="00380074">
        <w:br/>
      </w:r>
      <w:r w:rsidRPr="00380074">
        <w:t xml:space="preserve">Breed: Labrador </w:t>
      </w:r>
      <w:r w:rsidR="00380074">
        <w:t>×</w:t>
      </w:r>
      <w:r w:rsidRPr="00380074">
        <w:t xml:space="preserve"> Golden Retriever </w:t>
      </w:r>
      <w:r w:rsidRPr="00380074">
        <w:br/>
        <w:t>Ivory</w:t>
      </w:r>
      <w:r w:rsidRPr="00380074">
        <w:br/>
        <w:t>Iron</w:t>
      </w:r>
      <w:r w:rsidRPr="00380074">
        <w:br/>
        <w:t>Isabel</w:t>
      </w:r>
      <w:r w:rsidRPr="00380074">
        <w:br/>
      </w:r>
      <w:r w:rsidRPr="00380074">
        <w:lastRenderedPageBreak/>
        <w:t>Ithaca</w:t>
      </w:r>
      <w:r w:rsidRPr="00380074">
        <w:br/>
        <w:t>Idol</w:t>
      </w:r>
      <w:r w:rsidRPr="00380074">
        <w:br/>
        <w:t>Ingrid</w:t>
      </w:r>
      <w:r w:rsidRPr="00380074">
        <w:br/>
        <w:t>Imran</w:t>
      </w:r>
      <w:r w:rsidRPr="00380074">
        <w:br/>
        <w:t>Inge</w:t>
      </w:r>
      <w:r w:rsidRPr="00380074">
        <w:br/>
        <w:t>Ian</w:t>
      </w:r>
    </w:p>
    <w:p w14:paraId="156F67B0" w14:textId="77777777" w:rsidR="00233CC1" w:rsidRPr="00380074" w:rsidRDefault="00233CC1" w:rsidP="00380074">
      <w:pPr>
        <w:pStyle w:val="Heading2"/>
      </w:pPr>
      <w:r w:rsidRPr="00380074">
        <w:t>Cheryl and Sherry – a golden future together</w:t>
      </w:r>
    </w:p>
    <w:p w14:paraId="33AEA2A5" w14:textId="77777777" w:rsidR="00233CC1" w:rsidRPr="00380074" w:rsidRDefault="00233CC1" w:rsidP="00380074">
      <w:r w:rsidRPr="00380074">
        <w:t xml:space="preserve">Cheryl has spent a large part of her life focusing on others – devoted to ensuring books could be enjoyed by people who are blind or have low vision, like herself. </w:t>
      </w:r>
    </w:p>
    <w:p w14:paraId="4DA25833" w14:textId="77777777" w:rsidR="00233CC1" w:rsidRPr="00380074" w:rsidRDefault="00233CC1" w:rsidP="00380074">
      <w:r w:rsidRPr="00380074">
        <w:t xml:space="preserve">Living with blindness since she was seven </w:t>
      </w:r>
      <w:proofErr w:type="gramStart"/>
      <w:r w:rsidRPr="00380074">
        <w:t>due</w:t>
      </w:r>
      <w:proofErr w:type="gramEnd"/>
      <w:r w:rsidRPr="00380074">
        <w:t xml:space="preserve"> to an accident, Cheryl went on to carve out a highly successful career for herself as a professional transcriber. She has spent an incredible 25 years transcribing print material into braille!</w:t>
      </w:r>
    </w:p>
    <w:p w14:paraId="681E8892" w14:textId="7B8F87F0" w:rsidR="00233CC1" w:rsidRPr="00380074" w:rsidRDefault="00233CC1" w:rsidP="00380074">
      <w:r w:rsidRPr="00380074">
        <w:t>Cheryl</w:t>
      </w:r>
      <w:r w:rsidR="000C6D4C">
        <w:t>'</w:t>
      </w:r>
      <w:r w:rsidRPr="00380074">
        <w:t xml:space="preserve">s devotion to her career was one that came naturally, and she has loved working hard to empower people who are blind or have low vision, making reading material more accessible. </w:t>
      </w:r>
    </w:p>
    <w:p w14:paraId="766A4664" w14:textId="43C8D4EB" w:rsidR="00233CC1" w:rsidRPr="00380074" w:rsidRDefault="00233CC1" w:rsidP="00380074">
      <w:r w:rsidRPr="00380074">
        <w:t xml:space="preserve">Since the age of 17, Cheryl has been matched with six Seeing Eye Dogs – and as her sixth, Sherry has a special place in her heart. Sherry is her </w:t>
      </w:r>
      <w:r w:rsidR="000C6D4C">
        <w:t>"</w:t>
      </w:r>
      <w:r w:rsidRPr="00380074">
        <w:t>golden girl</w:t>
      </w:r>
      <w:r w:rsidR="000C6D4C">
        <w:t>"</w:t>
      </w:r>
      <w:r w:rsidRPr="00380074">
        <w:t>, helping Cheryl navigate a new and exciting chapter: retirement.</w:t>
      </w:r>
    </w:p>
    <w:p w14:paraId="661B661C" w14:textId="2C6D7719" w:rsidR="00233CC1" w:rsidRPr="00380074" w:rsidRDefault="00233CC1" w:rsidP="00380074">
      <w:r w:rsidRPr="00380074">
        <w:t>Cheryl loves Sherry</w:t>
      </w:r>
      <w:r w:rsidR="000C6D4C">
        <w:t>'</w:t>
      </w:r>
      <w:r w:rsidRPr="00380074">
        <w:t xml:space="preserve">s willingness to help her navigate her newly found freedom with independence. </w:t>
      </w:r>
    </w:p>
    <w:p w14:paraId="44291CB5" w14:textId="23AB9B56" w:rsidR="00233CC1" w:rsidRPr="00380074" w:rsidRDefault="000C6D4C" w:rsidP="00380074">
      <w:r>
        <w:t>"</w:t>
      </w:r>
      <w:r w:rsidR="00233CC1" w:rsidRPr="00380074">
        <w:t>With Sherry by my side, I can do things myself. I don</w:t>
      </w:r>
      <w:r>
        <w:t>'</w:t>
      </w:r>
      <w:r w:rsidR="00233CC1" w:rsidRPr="00380074">
        <w:t>t have to rely on anyone else,</w:t>
      </w:r>
      <w:r>
        <w:t>"</w:t>
      </w:r>
      <w:r w:rsidR="00233CC1" w:rsidRPr="00380074">
        <w:t xml:space="preserve"> she says. </w:t>
      </w:r>
    </w:p>
    <w:p w14:paraId="783F321A" w14:textId="77777777" w:rsidR="00233CC1" w:rsidRPr="00380074" w:rsidRDefault="00233CC1" w:rsidP="00380074">
      <w:r w:rsidRPr="00380074">
        <w:t xml:space="preserve">The tight-knit pair are inseparable in this new stage of life, out and about, entertaining, or back home, snuggled up on the couch. </w:t>
      </w:r>
    </w:p>
    <w:p w14:paraId="2B72144B" w14:textId="4B366B0A" w:rsidR="00233CC1" w:rsidRPr="00380074" w:rsidRDefault="000C6D4C" w:rsidP="00380074">
      <w:r>
        <w:t>"</w:t>
      </w:r>
      <w:r w:rsidR="00233CC1" w:rsidRPr="00380074">
        <w:t>She</w:t>
      </w:r>
      <w:r>
        <w:t>'</w:t>
      </w:r>
      <w:r w:rsidR="00233CC1" w:rsidRPr="00380074">
        <w:t>s a very cuddly dog,</w:t>
      </w:r>
      <w:r>
        <w:t>"</w:t>
      </w:r>
      <w:r w:rsidR="00233CC1" w:rsidRPr="00380074">
        <w:t xml:space="preserve"> Cheryl adds, eager to point out that Sherry is equal parts comforting as she is competent. </w:t>
      </w:r>
      <w:r>
        <w:t>"</w:t>
      </w:r>
      <w:r w:rsidR="00233CC1" w:rsidRPr="00380074">
        <w:t>I love the fact that when I</w:t>
      </w:r>
      <w:r>
        <w:t>'</w:t>
      </w:r>
      <w:r w:rsidR="00233CC1" w:rsidRPr="00380074">
        <w:t>m sitting down, she</w:t>
      </w:r>
      <w:r>
        <w:t>'</w:t>
      </w:r>
      <w:r w:rsidR="00233CC1" w:rsidRPr="00380074">
        <w:t>ll come around and lie across my feet.</w:t>
      </w:r>
      <w:r>
        <w:t>"</w:t>
      </w:r>
    </w:p>
    <w:p w14:paraId="52815D08" w14:textId="5B697019" w:rsidR="00233CC1" w:rsidRPr="00380074" w:rsidRDefault="00233CC1" w:rsidP="00380074">
      <w:r w:rsidRPr="00380074">
        <w:lastRenderedPageBreak/>
        <w:t xml:space="preserve">Sherry also loves to socialise! </w:t>
      </w:r>
      <w:r w:rsidR="000C6D4C">
        <w:t>"</w:t>
      </w:r>
      <w:r w:rsidRPr="00380074">
        <w:t>If people come to visit, the first thing Sherry does is get her toy llama and parade it about for everyone to see,</w:t>
      </w:r>
      <w:r w:rsidR="000C6D4C">
        <w:t>"</w:t>
      </w:r>
      <w:r w:rsidRPr="00380074">
        <w:t xml:space="preserve"> Cheryl laughs. </w:t>
      </w:r>
    </w:p>
    <w:p w14:paraId="47DAE94D" w14:textId="71281654" w:rsidR="00233CC1" w:rsidRPr="00380074" w:rsidRDefault="00233CC1" w:rsidP="00380074">
      <w:r w:rsidRPr="00380074">
        <w:t xml:space="preserve">Thank you for helping match Cheryl with her precious </w:t>
      </w:r>
      <w:r w:rsidR="000C6D4C">
        <w:t>"</w:t>
      </w:r>
      <w:r w:rsidRPr="00380074">
        <w:t>golden girl</w:t>
      </w:r>
      <w:r w:rsidR="000C6D4C">
        <w:t>"</w:t>
      </w:r>
      <w:r w:rsidRPr="00380074">
        <w:t>, bringing her comfort and independence!</w:t>
      </w:r>
    </w:p>
    <w:p w14:paraId="2F033148" w14:textId="04803E43" w:rsidR="00530EB4" w:rsidRPr="00380074" w:rsidRDefault="00233CC1" w:rsidP="00380074">
      <w:pPr>
        <w:pStyle w:val="Heading2"/>
      </w:pPr>
      <w:r w:rsidRPr="00380074">
        <w:t>From little things, big things grow</w:t>
      </w:r>
    </w:p>
    <w:p w14:paraId="10C27A27" w14:textId="03E075A8" w:rsidR="00233CC1" w:rsidRPr="00380074" w:rsidRDefault="00233CC1" w:rsidP="00380074">
      <w:bookmarkStart w:id="1" w:name="_Hlk112748478"/>
      <w:r w:rsidRPr="00380074">
        <w:t xml:space="preserve">Maltese-born </w:t>
      </w:r>
      <w:proofErr w:type="spellStart"/>
      <w:r w:rsidRPr="00380074">
        <w:t>Twanny</w:t>
      </w:r>
      <w:proofErr w:type="spellEnd"/>
      <w:r w:rsidRPr="00380074">
        <w:t xml:space="preserve"> is a wheelchair-warrior of note. Born with a giving heart, a positive outlook on life along with problematic low vision and serious health challenges, legally-blind </w:t>
      </w:r>
      <w:proofErr w:type="spellStart"/>
      <w:r w:rsidRPr="00380074">
        <w:t>Twanny</w:t>
      </w:r>
      <w:proofErr w:type="spellEnd"/>
      <w:r w:rsidRPr="00380074">
        <w:t xml:space="preserve"> has been a client and loyal supporter of Vision Australia</w:t>
      </w:r>
      <w:r w:rsidR="008F6F69" w:rsidRPr="00380074">
        <w:t xml:space="preserve"> </w:t>
      </w:r>
      <w:r w:rsidRPr="00380074">
        <w:t xml:space="preserve">– formerly the Royal Victorian Institute of the Blind – since 1966! With the help of a volunteer, </w:t>
      </w:r>
      <w:r w:rsidR="008F6F69" w:rsidRPr="00380074">
        <w:t>he</w:t>
      </w:r>
      <w:r w:rsidRPr="00380074">
        <w:t xml:space="preserve"> achieved his degree and worked as a </w:t>
      </w:r>
      <w:r w:rsidR="00472EDE" w:rsidRPr="00380074">
        <w:t xml:space="preserve">welfare officer </w:t>
      </w:r>
      <w:r w:rsidRPr="00380074">
        <w:t xml:space="preserve">for the Retinitis Pigmentosa Society. </w:t>
      </w:r>
    </w:p>
    <w:p w14:paraId="0FD4D5EE" w14:textId="01A92A81" w:rsidR="00472EDE" w:rsidRPr="00380074" w:rsidRDefault="00233CC1" w:rsidP="00380074">
      <w:r w:rsidRPr="00380074">
        <w:t xml:space="preserve">Through his enduring relationship with Laura of </w:t>
      </w:r>
      <w:r w:rsidR="00472EDE" w:rsidRPr="00380074">
        <w:t>Vision Australia</w:t>
      </w:r>
      <w:r w:rsidR="000C6D4C">
        <w:t>'</w:t>
      </w:r>
      <w:r w:rsidR="00472EDE" w:rsidRPr="00380074">
        <w:t xml:space="preserve">s </w:t>
      </w:r>
      <w:r w:rsidRPr="00380074">
        <w:t>Gifts in Will</w:t>
      </w:r>
      <w:r w:rsidR="00472EDE" w:rsidRPr="00380074">
        <w:t xml:space="preserve"> team</w:t>
      </w:r>
      <w:r w:rsidRPr="00380074">
        <w:t xml:space="preserve">, </w:t>
      </w:r>
      <w:proofErr w:type="spellStart"/>
      <w:r w:rsidRPr="00380074">
        <w:t>Twanny</w:t>
      </w:r>
      <w:proofErr w:type="spellEnd"/>
      <w:r w:rsidRPr="00380074">
        <w:t xml:space="preserve"> heard of Vision Australia</w:t>
      </w:r>
      <w:r w:rsidR="000C6D4C">
        <w:t>'</w:t>
      </w:r>
      <w:r w:rsidRPr="00380074">
        <w:t>s ground-breaking Wheelchair Project in 2022</w:t>
      </w:r>
      <w:r w:rsidR="00472EDE" w:rsidRPr="00380074">
        <w:t>.</w:t>
      </w:r>
      <w:r w:rsidRPr="00380074">
        <w:t xml:space="preserve"> </w:t>
      </w:r>
      <w:r w:rsidR="00472EDE" w:rsidRPr="00380074">
        <w:t xml:space="preserve">Much </w:t>
      </w:r>
      <w:r w:rsidRPr="00380074">
        <w:t xml:space="preserve">to our excitement, </w:t>
      </w:r>
      <w:proofErr w:type="spellStart"/>
      <w:r w:rsidRPr="00380074">
        <w:t>Twanny</w:t>
      </w:r>
      <w:proofErr w:type="spellEnd"/>
      <w:r w:rsidRPr="00380074">
        <w:t xml:space="preserve"> generously gave $50K to successfully launch the venture! </w:t>
      </w:r>
    </w:p>
    <w:p w14:paraId="731FC1EE" w14:textId="3C7C1767" w:rsidR="00233CC1" w:rsidRPr="00380074" w:rsidRDefault="00233CC1" w:rsidP="00380074">
      <w:r w:rsidRPr="00380074">
        <w:t xml:space="preserve">The project aims to equip advanced Seeing Eye Dogs to undergo specialised training to effectively guide </w:t>
      </w:r>
      <w:r w:rsidR="00472EDE" w:rsidRPr="00380074">
        <w:t xml:space="preserve">people who are </w:t>
      </w:r>
      <w:r w:rsidRPr="00380074">
        <w:t xml:space="preserve">blind or </w:t>
      </w:r>
      <w:r w:rsidR="00472EDE" w:rsidRPr="00380074">
        <w:t xml:space="preserve">have </w:t>
      </w:r>
      <w:r w:rsidRPr="00380074">
        <w:t xml:space="preserve">low vision </w:t>
      </w:r>
      <w:r w:rsidR="00472EDE" w:rsidRPr="00380074">
        <w:t xml:space="preserve">who use </w:t>
      </w:r>
      <w:r w:rsidRPr="00380074">
        <w:t>electric wheelchair</w:t>
      </w:r>
      <w:r w:rsidR="00472EDE" w:rsidRPr="00380074">
        <w:t>s</w:t>
      </w:r>
      <w:r w:rsidRPr="00380074">
        <w:t xml:space="preserve">. A remarkable, </w:t>
      </w:r>
      <w:r w:rsidR="0017444A" w:rsidRPr="00380074">
        <w:t>wheelchair</w:t>
      </w:r>
      <w:r w:rsidR="003F2FB9" w:rsidRPr="00380074">
        <w:t>-</w:t>
      </w:r>
      <w:r w:rsidR="0017444A" w:rsidRPr="00380074">
        <w:t>reliant</w:t>
      </w:r>
      <w:r w:rsidRPr="00380074">
        <w:t xml:space="preserve"> young woman once shared her dream of being independently mobile with our CEO</w:t>
      </w:r>
      <w:r w:rsidR="00472EDE" w:rsidRPr="00380074">
        <w:t>, Ron Hooton</w:t>
      </w:r>
      <w:r w:rsidRPr="00380074">
        <w:t>; her wish accelerated the program</w:t>
      </w:r>
      <w:r w:rsidR="000C6D4C">
        <w:t>'</w:t>
      </w:r>
      <w:r w:rsidRPr="00380074">
        <w:t>s development.</w:t>
      </w:r>
    </w:p>
    <w:p w14:paraId="245FC9B0" w14:textId="51E88513" w:rsidR="00233CC1" w:rsidRPr="00380074" w:rsidRDefault="00233CC1" w:rsidP="00380074">
      <w:proofErr w:type="spellStart"/>
      <w:r w:rsidRPr="00380074">
        <w:t>Twanny</w:t>
      </w:r>
      <w:proofErr w:type="spellEnd"/>
      <w:r w:rsidRPr="00380074">
        <w:t xml:space="preserve"> and his </w:t>
      </w:r>
      <w:r w:rsidR="008F6F69" w:rsidRPr="00380074">
        <w:t>dog guide</w:t>
      </w:r>
      <w:r w:rsidR="00472EDE" w:rsidRPr="00380074">
        <w:t xml:space="preserve"> </w:t>
      </w:r>
      <w:r w:rsidRPr="00380074">
        <w:t xml:space="preserve">Annabella have started wheelchair mobility training and a further gift of $5K from </w:t>
      </w:r>
      <w:proofErr w:type="spellStart"/>
      <w:r w:rsidRPr="00380074">
        <w:t>Twanny</w:t>
      </w:r>
      <w:proofErr w:type="spellEnd"/>
      <w:r w:rsidRPr="00380074">
        <w:t xml:space="preserve"> has improved our canine X-ray capabilities. </w:t>
      </w:r>
    </w:p>
    <w:p w14:paraId="09C93317" w14:textId="692042C4" w:rsidR="00233CC1" w:rsidRPr="00380074" w:rsidRDefault="00233CC1" w:rsidP="00380074">
      <w:r w:rsidRPr="00380074">
        <w:t xml:space="preserve">As we go to print, </w:t>
      </w:r>
      <w:proofErr w:type="spellStart"/>
      <w:r w:rsidRPr="00380074">
        <w:t>Twanny</w:t>
      </w:r>
      <w:proofErr w:type="spellEnd"/>
      <w:r w:rsidRPr="00380074">
        <w:t>, along with his family, friends and medical team, will cheerfully celebrate the 51st anniversary of his kidney transplant! As Australia</w:t>
      </w:r>
      <w:r w:rsidR="000C6D4C">
        <w:t>'</w:t>
      </w:r>
      <w:r w:rsidRPr="00380074">
        <w:t xml:space="preserve">s second longest living renal transplant survivor, he and his family wholeheartedly support the positive impact of </w:t>
      </w:r>
      <w:r w:rsidR="000C6D4C">
        <w:t>"</w:t>
      </w:r>
      <w:r w:rsidRPr="00380074">
        <w:t>giving back</w:t>
      </w:r>
      <w:r w:rsidR="000C6D4C">
        <w:t>"</w:t>
      </w:r>
      <w:r w:rsidRPr="00380074">
        <w:t xml:space="preserve"> for the greater good. For </w:t>
      </w:r>
      <w:proofErr w:type="spellStart"/>
      <w:r w:rsidRPr="00380074">
        <w:t>Twanny</w:t>
      </w:r>
      <w:proofErr w:type="spellEnd"/>
      <w:r w:rsidRPr="00380074">
        <w:t xml:space="preserve">, a donation of any size is important and he lives by his motto of </w:t>
      </w:r>
      <w:r w:rsidR="000C6D4C">
        <w:t>"</w:t>
      </w:r>
      <w:r w:rsidRPr="00380074">
        <w:t>from little things, BIG things grow</w:t>
      </w:r>
      <w:r w:rsidR="000C6D4C">
        <w:t>"</w:t>
      </w:r>
      <w:r w:rsidRPr="00380074">
        <w:t>.</w:t>
      </w:r>
    </w:p>
    <w:p w14:paraId="06B9BE25" w14:textId="78488D56" w:rsidR="00233CC1" w:rsidRPr="00380074" w:rsidRDefault="00233CC1" w:rsidP="00380074">
      <w:r w:rsidRPr="00380074">
        <w:lastRenderedPageBreak/>
        <w:t xml:space="preserve">To this end, </w:t>
      </w:r>
      <w:proofErr w:type="spellStart"/>
      <w:r w:rsidRPr="00380074">
        <w:t>Twanny</w:t>
      </w:r>
      <w:proofErr w:type="spellEnd"/>
      <w:r w:rsidRPr="00380074">
        <w:t xml:space="preserve"> generously bequeathed a substantial portion of his investment portfolio proceeds to Vision Australia </w:t>
      </w:r>
      <w:r w:rsidR="00017941" w:rsidRPr="00380074">
        <w:t xml:space="preserve">Seeing Eye Dogs </w:t>
      </w:r>
      <w:r w:rsidRPr="00380074">
        <w:t xml:space="preserve">to provide for the naming and training of eight Seeing Eye Dogs! In accordance with </w:t>
      </w:r>
      <w:proofErr w:type="spellStart"/>
      <w:r w:rsidRPr="00380074">
        <w:t>Twanny</w:t>
      </w:r>
      <w:r w:rsidR="000C6D4C">
        <w:t>'</w:t>
      </w:r>
      <w:r w:rsidRPr="00380074">
        <w:t>s</w:t>
      </w:r>
      <w:proofErr w:type="spellEnd"/>
      <w:r w:rsidRPr="00380074">
        <w:t xml:space="preserve"> wishes, the dogs will be named in memory of Frances (mother), Vincent (father), Joe (brother), Valli (first </w:t>
      </w:r>
      <w:r w:rsidR="008F6F69" w:rsidRPr="00380074">
        <w:t>dog guide</w:t>
      </w:r>
      <w:r w:rsidRPr="00380074">
        <w:t xml:space="preserve">), Annabella (current </w:t>
      </w:r>
      <w:r w:rsidR="008F6F69" w:rsidRPr="00380074">
        <w:t>dog guide</w:t>
      </w:r>
      <w:r w:rsidRPr="00380074">
        <w:t>), Kirsten (</w:t>
      </w:r>
      <w:r w:rsidR="0017444A" w:rsidRPr="00380074">
        <w:t>goddaughter</w:t>
      </w:r>
      <w:r w:rsidRPr="00380074">
        <w:t xml:space="preserve">), Jessica (niece) and </w:t>
      </w:r>
      <w:proofErr w:type="spellStart"/>
      <w:r w:rsidRPr="00380074">
        <w:t>Twanny</w:t>
      </w:r>
      <w:proofErr w:type="spellEnd"/>
      <w:r w:rsidRPr="00380074">
        <w:t>.</w:t>
      </w:r>
    </w:p>
    <w:p w14:paraId="1EC03B2E" w14:textId="77777777" w:rsidR="00233CC1" w:rsidRPr="00380074" w:rsidRDefault="00233CC1" w:rsidP="00380074">
      <w:r w:rsidRPr="00380074">
        <w:t xml:space="preserve">Included in this substantial gift is a Trust in Perpetuity to ensure his legacy lives on. </w:t>
      </w:r>
    </w:p>
    <w:bookmarkEnd w:id="1"/>
    <w:p w14:paraId="703F6299" w14:textId="1B871328" w:rsidR="00785FD6" w:rsidRPr="00380074" w:rsidRDefault="00233CC1" w:rsidP="00380074">
      <w:r w:rsidRPr="00380074">
        <w:t>We</w:t>
      </w:r>
      <w:r w:rsidR="000C6D4C">
        <w:t>'</w:t>
      </w:r>
      <w:r w:rsidRPr="00380074">
        <w:t>re hugely grateful for every Gift in Will gesture. And if you</w:t>
      </w:r>
      <w:r w:rsidR="000C6D4C">
        <w:t>'</w:t>
      </w:r>
      <w:r w:rsidRPr="00380074">
        <w:t>d like to know more about how you too could include a gift to Vision Australia in your Will, we would love to hear from you. Please contact our team by phone on 1800</w:t>
      </w:r>
      <w:r w:rsidR="00380074">
        <w:t> </w:t>
      </w:r>
      <w:r w:rsidRPr="00380074">
        <w:t>422</w:t>
      </w:r>
      <w:r w:rsidR="00380074">
        <w:t> </w:t>
      </w:r>
      <w:r w:rsidRPr="00380074">
        <w:t xml:space="preserve">077, or email </w:t>
      </w:r>
      <w:hyperlink r:id="rId10" w:history="1">
        <w:r w:rsidR="00380074" w:rsidRPr="00CC2AE1">
          <w:rPr>
            <w:rStyle w:val="Hyperlink"/>
          </w:rPr>
          <w:t>giw@visionaustralia.org</w:t>
        </w:r>
      </w:hyperlink>
    </w:p>
    <w:p w14:paraId="361D2A16" w14:textId="77777777" w:rsidR="00785FD6" w:rsidRPr="00380074" w:rsidRDefault="00785FD6" w:rsidP="00380074">
      <w:pPr>
        <w:pStyle w:val="Heading2"/>
      </w:pPr>
      <w:r w:rsidRPr="00380074">
        <w:t>Innovative Youth Camp breaking barriers</w:t>
      </w:r>
    </w:p>
    <w:p w14:paraId="2F73336F" w14:textId="728202DC" w:rsidR="00785FD6" w:rsidRPr="00380074" w:rsidRDefault="00C6558C" w:rsidP="00380074">
      <w:r w:rsidRPr="00380074">
        <w:t xml:space="preserve">Being matched </w:t>
      </w:r>
      <w:r w:rsidR="00785FD6" w:rsidRPr="00380074">
        <w:t>with a Seeing Eye Dog is a dream for many people who are blind or have low vision. Most young people have to wait until they are older to be matched, but now, a unique youth program is giving them a chance to understand what working with a Seeing Eye Dog is really like.</w:t>
      </w:r>
    </w:p>
    <w:p w14:paraId="7188EDBB" w14:textId="7DFC3B7F" w:rsidR="00785FD6" w:rsidRPr="00380074" w:rsidRDefault="00785FD6" w:rsidP="00380074">
      <w:r w:rsidRPr="00380074">
        <w:t xml:space="preserve">Thanks to the compassion of kind supporters like you, an innovative new program has been specially designed to help young participants understand what is required to work with a Seeing Eye Dog and see if this is the best fit for their needs. The program will also help improve </w:t>
      </w:r>
      <w:r w:rsidR="0017444A" w:rsidRPr="00380074">
        <w:t>independence, orientation</w:t>
      </w:r>
      <w:r w:rsidRPr="00380074">
        <w:t xml:space="preserve"> and mobility skills.</w:t>
      </w:r>
    </w:p>
    <w:p w14:paraId="4770E195" w14:textId="4E258C44" w:rsidR="00BC0028" w:rsidRPr="00380074" w:rsidRDefault="00785FD6" w:rsidP="00380074">
      <w:r w:rsidRPr="00380074">
        <w:t>Seeing Eye Dog</w:t>
      </w:r>
      <w:r w:rsidR="00C6558C" w:rsidRPr="00380074">
        <w:t>s</w:t>
      </w:r>
      <w:r w:rsidRPr="00380074">
        <w:t xml:space="preserve"> </w:t>
      </w:r>
      <w:r w:rsidR="00C6558C" w:rsidRPr="00380074">
        <w:t>instructor</w:t>
      </w:r>
      <w:r w:rsidRPr="00380074">
        <w:t xml:space="preserve"> Brooke</w:t>
      </w:r>
      <w:r w:rsidR="00C6558C" w:rsidRPr="00380074">
        <w:t>,</w:t>
      </w:r>
      <w:r w:rsidRPr="00380074">
        <w:t xml:space="preserve"> and Darren, </w:t>
      </w:r>
      <w:r w:rsidR="00C6558C" w:rsidRPr="00380074">
        <w:t xml:space="preserve">orientation </w:t>
      </w:r>
      <w:r w:rsidRPr="00380074">
        <w:t xml:space="preserve">and </w:t>
      </w:r>
      <w:r w:rsidR="00C6558C" w:rsidRPr="00380074">
        <w:t>mobility specialist</w:t>
      </w:r>
      <w:r w:rsidRPr="00380074">
        <w:t xml:space="preserve">, led our first Youth Camp for six young people aged 12-18 with low vision </w:t>
      </w:r>
      <w:r w:rsidR="00C6558C" w:rsidRPr="00380074">
        <w:t xml:space="preserve">last </w:t>
      </w:r>
      <w:r w:rsidRPr="00380074">
        <w:t>September</w:t>
      </w:r>
      <w:r w:rsidR="0017444A" w:rsidRPr="00380074">
        <w:t>, a core part of new Seeing Eye Dogs youth program.</w:t>
      </w:r>
    </w:p>
    <w:p w14:paraId="1D69BE20" w14:textId="27F69530" w:rsidR="00785FD6" w:rsidRPr="00380074" w:rsidRDefault="00785FD6" w:rsidP="00380074">
      <w:r w:rsidRPr="00380074">
        <w:t>Each young person was matched with a paw</w:t>
      </w:r>
      <w:r w:rsidR="00C6558C" w:rsidRPr="00380074">
        <w:t>-</w:t>
      </w:r>
      <w:r w:rsidRPr="00380074">
        <w:t>some pal of their own to experience working with a dog guide and improve their mobility skills. Over a week, they learnt how to work with their new companion, including how to groom, feed and maintain a Seeing Eye Dog</w:t>
      </w:r>
      <w:r w:rsidR="000C6D4C">
        <w:t>'</w:t>
      </w:r>
      <w:r w:rsidRPr="00380074">
        <w:t>s training.</w:t>
      </w:r>
    </w:p>
    <w:p w14:paraId="7CAF816D" w14:textId="25949CA4" w:rsidR="00785FD6" w:rsidRPr="00380074" w:rsidRDefault="000C6D4C" w:rsidP="00380074">
      <w:r>
        <w:lastRenderedPageBreak/>
        <w:t>"</w:t>
      </w:r>
      <w:r w:rsidR="00785FD6" w:rsidRPr="00380074">
        <w:t>Watching our participants build friendships was lovely to see. One young person said it was the best camp she had ever been on</w:t>
      </w:r>
      <w:r w:rsidR="00087611" w:rsidRPr="00380074">
        <w:t>.</w:t>
      </w:r>
      <w:r w:rsidR="00785FD6" w:rsidRPr="00380074">
        <w:t xml:space="preserve"> </w:t>
      </w:r>
      <w:r w:rsidR="00087611" w:rsidRPr="00380074">
        <w:t>Being with other people who are blind o</w:t>
      </w:r>
      <w:r w:rsidR="00BC0028" w:rsidRPr="00380074">
        <w:t>r</w:t>
      </w:r>
      <w:r w:rsidR="00087611" w:rsidRPr="00380074">
        <w:t xml:space="preserve"> have low vision, made her feel accepted and that we </w:t>
      </w:r>
      <w:r w:rsidR="00785FD6" w:rsidRPr="00380074">
        <w:t>understand her low vision, something she hadn</w:t>
      </w:r>
      <w:r>
        <w:t>'</w:t>
      </w:r>
      <w:r w:rsidR="00785FD6" w:rsidRPr="00380074">
        <w:t>t experienced before,</w:t>
      </w:r>
      <w:r>
        <w:t>"</w:t>
      </w:r>
      <w:r w:rsidR="00785FD6" w:rsidRPr="00380074">
        <w:t xml:space="preserve"> said Brooke.</w:t>
      </w:r>
    </w:p>
    <w:p w14:paraId="3AB5929D" w14:textId="101E7DA7" w:rsidR="00BC0028" w:rsidRPr="00380074" w:rsidRDefault="00BC0028" w:rsidP="00380074">
      <w:r w:rsidRPr="00380074">
        <w:t xml:space="preserve">The </w:t>
      </w:r>
      <w:r w:rsidR="0017444A" w:rsidRPr="00380074">
        <w:t>youth p</w:t>
      </w:r>
      <w:r w:rsidRPr="00380074">
        <w:t xml:space="preserve">rogram is going from strength to strength and the next </w:t>
      </w:r>
      <w:r w:rsidR="0017444A" w:rsidRPr="00380074">
        <w:t>Y</w:t>
      </w:r>
      <w:r w:rsidRPr="00380074">
        <w:t xml:space="preserve">outh </w:t>
      </w:r>
      <w:r w:rsidR="0017444A" w:rsidRPr="00380074">
        <w:t>C</w:t>
      </w:r>
      <w:r w:rsidRPr="00380074">
        <w:t>amp ha</w:t>
      </w:r>
      <w:r w:rsidR="0017444A" w:rsidRPr="00380074">
        <w:t>s</w:t>
      </w:r>
      <w:r w:rsidRPr="00380074">
        <w:t xml:space="preserve"> been scheduled for early 2023. </w:t>
      </w:r>
    </w:p>
    <w:p w14:paraId="05D3FBB9" w14:textId="2F430B2A" w:rsidR="00D14D64" w:rsidRPr="00380074" w:rsidRDefault="00785FD6" w:rsidP="00380074">
      <w:r w:rsidRPr="00380074">
        <w:t xml:space="preserve">If you know a young person who is blind or has low vision and would like to experience the freedom and joy of working with a Seeing Eye Dog, you can submit an expression of interest </w:t>
      </w:r>
      <w:r w:rsidR="00BC0028" w:rsidRPr="00380074">
        <w:t xml:space="preserve">for the youth program </w:t>
      </w:r>
      <w:r w:rsidRPr="00380074">
        <w:t xml:space="preserve">to </w:t>
      </w:r>
      <w:hyperlink r:id="rId11" w:history="1">
        <w:r w:rsidRPr="00380074">
          <w:rPr>
            <w:rStyle w:val="Hyperlink"/>
          </w:rPr>
          <w:t>SEDClients@visionaustralia.org</w:t>
        </w:r>
      </w:hyperlink>
      <w:r w:rsidRPr="00380074">
        <w:t xml:space="preserve">  </w:t>
      </w:r>
    </w:p>
    <w:p w14:paraId="594531C0" w14:textId="77777777" w:rsidR="00785FD6" w:rsidRPr="00380074" w:rsidRDefault="00785FD6" w:rsidP="00380074">
      <w:pPr>
        <w:pStyle w:val="Heading2"/>
      </w:pPr>
      <w:r w:rsidRPr="00380074">
        <w:t>Congratulations graduates!</w:t>
      </w:r>
    </w:p>
    <w:p w14:paraId="66701F94" w14:textId="791AAF26" w:rsidR="00785FD6" w:rsidRPr="00380074" w:rsidRDefault="00785FD6" w:rsidP="00380074">
      <w:r w:rsidRPr="00380074">
        <w:t>What paw-</w:t>
      </w:r>
      <w:proofErr w:type="spellStart"/>
      <w:r w:rsidRPr="00380074">
        <w:t>fect</w:t>
      </w:r>
      <w:proofErr w:type="spellEnd"/>
      <w:r w:rsidRPr="00380074">
        <w:t xml:space="preserve"> matches we</w:t>
      </w:r>
      <w:r w:rsidR="000C6D4C">
        <w:t>'</w:t>
      </w:r>
      <w:r w:rsidRPr="00380074">
        <w:t>ve made in the last six months! Fifteen new teams are striding out with confidence, and it</w:t>
      </w:r>
      <w:r w:rsidR="000C6D4C">
        <w:t>'</w:t>
      </w:r>
      <w:r w:rsidRPr="00380074">
        <w:t>s all because of you. Thank you for giving 15 people who are blind or have low vision their new best friend, a Seeing Eye Dog. We think you</w:t>
      </w:r>
      <w:r w:rsidR="000C6D4C">
        <w:t>'</w:t>
      </w:r>
      <w:r w:rsidRPr="00380074">
        <w:t xml:space="preserve">re paw-some! </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bottom w:w="108" w:type="dxa"/>
        </w:tblCellMar>
        <w:tblLook w:val="04A0" w:firstRow="1" w:lastRow="0" w:firstColumn="1" w:lastColumn="0" w:noHBand="0" w:noVBand="1"/>
      </w:tblPr>
      <w:tblGrid>
        <w:gridCol w:w="4928"/>
        <w:gridCol w:w="4068"/>
      </w:tblGrid>
      <w:tr w:rsidR="00785FD6" w:rsidRPr="00380074" w14:paraId="1C0119FF" w14:textId="77777777" w:rsidTr="00380074">
        <w:trPr>
          <w:cantSplit/>
          <w:tblHeader/>
        </w:trPr>
        <w:tc>
          <w:tcPr>
            <w:tcW w:w="2257" w:type="dxa"/>
            <w:shd w:val="clear" w:color="auto" w:fill="auto"/>
            <w:noWrap/>
            <w:tcMar>
              <w:top w:w="0" w:type="dxa"/>
              <w:left w:w="108" w:type="dxa"/>
              <w:bottom w:w="0" w:type="dxa"/>
              <w:right w:w="108" w:type="dxa"/>
            </w:tcMar>
            <w:vAlign w:val="center"/>
            <w:hideMark/>
          </w:tcPr>
          <w:p w14:paraId="767870BD" w14:textId="77777777" w:rsidR="00785FD6" w:rsidRPr="00380074" w:rsidRDefault="00785FD6" w:rsidP="00380074">
            <w:pPr>
              <w:spacing w:before="120" w:after="120"/>
              <w:rPr>
                <w:b/>
              </w:rPr>
            </w:pPr>
            <w:r w:rsidRPr="00380074">
              <w:rPr>
                <w:b/>
              </w:rPr>
              <w:t>Seeing Eye Dog</w:t>
            </w:r>
          </w:p>
        </w:tc>
        <w:tc>
          <w:tcPr>
            <w:tcW w:w="1863" w:type="dxa"/>
            <w:shd w:val="clear" w:color="auto" w:fill="auto"/>
            <w:tcMar>
              <w:top w:w="0" w:type="dxa"/>
              <w:left w:w="108" w:type="dxa"/>
              <w:bottom w:w="0" w:type="dxa"/>
              <w:right w:w="108" w:type="dxa"/>
            </w:tcMar>
            <w:vAlign w:val="center"/>
            <w:hideMark/>
          </w:tcPr>
          <w:p w14:paraId="058A0C28" w14:textId="77777777" w:rsidR="00785FD6" w:rsidRPr="00380074" w:rsidRDefault="00785FD6" w:rsidP="00380074">
            <w:pPr>
              <w:spacing w:before="120" w:after="120"/>
              <w:rPr>
                <w:b/>
              </w:rPr>
            </w:pPr>
            <w:r w:rsidRPr="00380074">
              <w:rPr>
                <w:b/>
              </w:rPr>
              <w:t xml:space="preserve">Client </w:t>
            </w:r>
          </w:p>
        </w:tc>
      </w:tr>
      <w:tr w:rsidR="003F2FB9" w:rsidRPr="00380074" w14:paraId="686D429B" w14:textId="77777777" w:rsidTr="00380074">
        <w:trPr>
          <w:cantSplit/>
        </w:trPr>
        <w:tc>
          <w:tcPr>
            <w:tcW w:w="2257" w:type="dxa"/>
            <w:shd w:val="clear" w:color="auto" w:fill="auto"/>
            <w:noWrap/>
            <w:tcMar>
              <w:top w:w="0" w:type="dxa"/>
              <w:left w:w="108" w:type="dxa"/>
              <w:bottom w:w="0" w:type="dxa"/>
              <w:right w:w="108" w:type="dxa"/>
            </w:tcMar>
            <w:vAlign w:val="center"/>
            <w:hideMark/>
          </w:tcPr>
          <w:p w14:paraId="044FEEA1" w14:textId="77777777" w:rsidR="003F2FB9" w:rsidRPr="00380074" w:rsidRDefault="003F2FB9" w:rsidP="00380074">
            <w:pPr>
              <w:spacing w:before="120" w:after="120"/>
            </w:pPr>
            <w:r w:rsidRPr="00380074">
              <w:t>Gilbert</w:t>
            </w:r>
          </w:p>
        </w:tc>
        <w:tc>
          <w:tcPr>
            <w:tcW w:w="1863" w:type="dxa"/>
            <w:shd w:val="clear" w:color="auto" w:fill="auto"/>
            <w:noWrap/>
            <w:tcMar>
              <w:top w:w="0" w:type="dxa"/>
              <w:left w:w="108" w:type="dxa"/>
              <w:bottom w:w="0" w:type="dxa"/>
              <w:right w:w="108" w:type="dxa"/>
            </w:tcMar>
            <w:vAlign w:val="center"/>
            <w:hideMark/>
          </w:tcPr>
          <w:p w14:paraId="098257C1" w14:textId="77777777" w:rsidR="003F2FB9" w:rsidRPr="00380074" w:rsidRDefault="003F2FB9" w:rsidP="00380074">
            <w:pPr>
              <w:spacing w:before="120" w:after="120"/>
            </w:pPr>
            <w:r w:rsidRPr="00380074">
              <w:t>Arthur</w:t>
            </w:r>
          </w:p>
        </w:tc>
      </w:tr>
      <w:tr w:rsidR="003F2FB9" w:rsidRPr="00380074" w14:paraId="196B0869" w14:textId="77777777" w:rsidTr="00380074">
        <w:trPr>
          <w:cantSplit/>
        </w:trPr>
        <w:tc>
          <w:tcPr>
            <w:tcW w:w="2257" w:type="dxa"/>
            <w:shd w:val="clear" w:color="auto" w:fill="auto"/>
            <w:noWrap/>
            <w:tcMar>
              <w:top w:w="0" w:type="dxa"/>
              <w:left w:w="108" w:type="dxa"/>
              <w:bottom w:w="0" w:type="dxa"/>
              <w:right w:w="108" w:type="dxa"/>
            </w:tcMar>
            <w:vAlign w:val="center"/>
            <w:hideMark/>
          </w:tcPr>
          <w:p w14:paraId="0FC2FDBA" w14:textId="77777777" w:rsidR="003F2FB9" w:rsidRPr="00380074" w:rsidRDefault="003F2FB9" w:rsidP="00380074">
            <w:pPr>
              <w:spacing w:before="120" w:after="120"/>
            </w:pPr>
            <w:r w:rsidRPr="00380074">
              <w:t>Inca</w:t>
            </w:r>
          </w:p>
        </w:tc>
        <w:tc>
          <w:tcPr>
            <w:tcW w:w="1863" w:type="dxa"/>
            <w:shd w:val="clear" w:color="auto" w:fill="auto"/>
            <w:noWrap/>
            <w:tcMar>
              <w:top w:w="0" w:type="dxa"/>
              <w:left w:w="108" w:type="dxa"/>
              <w:bottom w:w="0" w:type="dxa"/>
              <w:right w:w="108" w:type="dxa"/>
            </w:tcMar>
            <w:vAlign w:val="center"/>
            <w:hideMark/>
          </w:tcPr>
          <w:p w14:paraId="468C8F87" w14:textId="77777777" w:rsidR="003F2FB9" w:rsidRPr="00380074" w:rsidRDefault="003F2FB9" w:rsidP="00380074">
            <w:pPr>
              <w:spacing w:before="120" w:after="120"/>
            </w:pPr>
            <w:r w:rsidRPr="00380074">
              <w:t>Patricia</w:t>
            </w:r>
          </w:p>
        </w:tc>
      </w:tr>
      <w:tr w:rsidR="003F2FB9" w:rsidRPr="00380074" w14:paraId="256B0EF3" w14:textId="77777777" w:rsidTr="00380074">
        <w:trPr>
          <w:cantSplit/>
        </w:trPr>
        <w:tc>
          <w:tcPr>
            <w:tcW w:w="2257" w:type="dxa"/>
            <w:shd w:val="clear" w:color="auto" w:fill="auto"/>
            <w:noWrap/>
            <w:tcMar>
              <w:top w:w="0" w:type="dxa"/>
              <w:left w:w="108" w:type="dxa"/>
              <w:bottom w:w="0" w:type="dxa"/>
              <w:right w:w="108" w:type="dxa"/>
            </w:tcMar>
            <w:vAlign w:val="center"/>
            <w:hideMark/>
          </w:tcPr>
          <w:p w14:paraId="354FFDA2" w14:textId="77777777" w:rsidR="003F2FB9" w:rsidRPr="00380074" w:rsidRDefault="003F2FB9" w:rsidP="00380074">
            <w:pPr>
              <w:spacing w:before="120" w:after="120"/>
            </w:pPr>
            <w:proofErr w:type="spellStart"/>
            <w:r w:rsidRPr="00380074">
              <w:t>Jango</w:t>
            </w:r>
            <w:proofErr w:type="spellEnd"/>
          </w:p>
        </w:tc>
        <w:tc>
          <w:tcPr>
            <w:tcW w:w="1863" w:type="dxa"/>
            <w:shd w:val="clear" w:color="auto" w:fill="auto"/>
            <w:noWrap/>
            <w:tcMar>
              <w:top w:w="0" w:type="dxa"/>
              <w:left w:w="108" w:type="dxa"/>
              <w:bottom w:w="0" w:type="dxa"/>
              <w:right w:w="108" w:type="dxa"/>
            </w:tcMar>
            <w:vAlign w:val="center"/>
            <w:hideMark/>
          </w:tcPr>
          <w:p w14:paraId="58C1FF46" w14:textId="77777777" w:rsidR="003F2FB9" w:rsidRPr="00380074" w:rsidRDefault="003F2FB9" w:rsidP="00380074">
            <w:pPr>
              <w:spacing w:before="120" w:after="120"/>
            </w:pPr>
            <w:r w:rsidRPr="00380074">
              <w:t>Theresa</w:t>
            </w:r>
          </w:p>
        </w:tc>
      </w:tr>
      <w:tr w:rsidR="003F2FB9" w:rsidRPr="00380074" w14:paraId="3CA1DE58" w14:textId="77777777" w:rsidTr="00380074">
        <w:trPr>
          <w:cantSplit/>
        </w:trPr>
        <w:tc>
          <w:tcPr>
            <w:tcW w:w="2257" w:type="dxa"/>
            <w:shd w:val="clear" w:color="auto" w:fill="auto"/>
            <w:noWrap/>
            <w:tcMar>
              <w:top w:w="0" w:type="dxa"/>
              <w:left w:w="108" w:type="dxa"/>
              <w:bottom w:w="0" w:type="dxa"/>
              <w:right w:w="108" w:type="dxa"/>
            </w:tcMar>
            <w:vAlign w:val="center"/>
            <w:hideMark/>
          </w:tcPr>
          <w:p w14:paraId="48D5BB12" w14:textId="77777777" w:rsidR="003F2FB9" w:rsidRPr="00380074" w:rsidRDefault="003F2FB9" w:rsidP="00380074">
            <w:pPr>
              <w:spacing w:before="120" w:after="120"/>
            </w:pPr>
            <w:r w:rsidRPr="00380074">
              <w:t>Jude</w:t>
            </w:r>
          </w:p>
        </w:tc>
        <w:tc>
          <w:tcPr>
            <w:tcW w:w="1863" w:type="dxa"/>
            <w:shd w:val="clear" w:color="auto" w:fill="auto"/>
            <w:noWrap/>
            <w:tcMar>
              <w:top w:w="0" w:type="dxa"/>
              <w:left w:w="108" w:type="dxa"/>
              <w:bottom w:w="0" w:type="dxa"/>
              <w:right w:w="108" w:type="dxa"/>
            </w:tcMar>
            <w:vAlign w:val="center"/>
            <w:hideMark/>
          </w:tcPr>
          <w:p w14:paraId="4A766F8A" w14:textId="77777777" w:rsidR="003F2FB9" w:rsidRPr="00380074" w:rsidRDefault="003F2FB9" w:rsidP="00380074">
            <w:pPr>
              <w:spacing w:before="120" w:after="120"/>
            </w:pPr>
            <w:r w:rsidRPr="00380074">
              <w:t>Charmaine</w:t>
            </w:r>
          </w:p>
        </w:tc>
      </w:tr>
      <w:tr w:rsidR="003F2FB9" w:rsidRPr="00380074" w14:paraId="0F96C8A8" w14:textId="77777777" w:rsidTr="00380074">
        <w:trPr>
          <w:cantSplit/>
        </w:trPr>
        <w:tc>
          <w:tcPr>
            <w:tcW w:w="2257" w:type="dxa"/>
            <w:shd w:val="clear" w:color="auto" w:fill="auto"/>
            <w:noWrap/>
            <w:tcMar>
              <w:top w:w="0" w:type="dxa"/>
              <w:left w:w="108" w:type="dxa"/>
              <w:bottom w:w="0" w:type="dxa"/>
              <w:right w:w="108" w:type="dxa"/>
            </w:tcMar>
            <w:vAlign w:val="center"/>
            <w:hideMark/>
          </w:tcPr>
          <w:p w14:paraId="5CD84EDB" w14:textId="77777777" w:rsidR="003F2FB9" w:rsidRPr="00380074" w:rsidRDefault="003F2FB9" w:rsidP="00380074">
            <w:pPr>
              <w:spacing w:before="120" w:after="120"/>
            </w:pPr>
            <w:r w:rsidRPr="00380074">
              <w:t>Kona</w:t>
            </w:r>
          </w:p>
        </w:tc>
        <w:tc>
          <w:tcPr>
            <w:tcW w:w="1863" w:type="dxa"/>
            <w:shd w:val="clear" w:color="auto" w:fill="auto"/>
            <w:noWrap/>
            <w:tcMar>
              <w:top w:w="0" w:type="dxa"/>
              <w:left w:w="108" w:type="dxa"/>
              <w:bottom w:w="0" w:type="dxa"/>
              <w:right w:w="108" w:type="dxa"/>
            </w:tcMar>
            <w:vAlign w:val="center"/>
            <w:hideMark/>
          </w:tcPr>
          <w:p w14:paraId="71561CAB" w14:textId="77777777" w:rsidR="003F2FB9" w:rsidRPr="00380074" w:rsidRDefault="003F2FB9" w:rsidP="00380074">
            <w:pPr>
              <w:spacing w:before="120" w:after="120"/>
            </w:pPr>
            <w:r w:rsidRPr="00380074">
              <w:t>Casey</w:t>
            </w:r>
          </w:p>
        </w:tc>
      </w:tr>
      <w:tr w:rsidR="003F2FB9" w:rsidRPr="00380074" w14:paraId="11AE4D67" w14:textId="77777777" w:rsidTr="00380074">
        <w:trPr>
          <w:cantSplit/>
        </w:trPr>
        <w:tc>
          <w:tcPr>
            <w:tcW w:w="2257" w:type="dxa"/>
            <w:shd w:val="clear" w:color="auto" w:fill="auto"/>
            <w:noWrap/>
            <w:tcMar>
              <w:top w:w="0" w:type="dxa"/>
              <w:left w:w="108" w:type="dxa"/>
              <w:bottom w:w="0" w:type="dxa"/>
              <w:right w:w="108" w:type="dxa"/>
            </w:tcMar>
            <w:vAlign w:val="center"/>
            <w:hideMark/>
          </w:tcPr>
          <w:p w14:paraId="6D66F143" w14:textId="77777777" w:rsidR="003F2FB9" w:rsidRPr="00380074" w:rsidRDefault="003F2FB9" w:rsidP="00380074">
            <w:pPr>
              <w:spacing w:before="120" w:after="120"/>
            </w:pPr>
            <w:r w:rsidRPr="00380074">
              <w:t>Nancy</w:t>
            </w:r>
          </w:p>
        </w:tc>
        <w:tc>
          <w:tcPr>
            <w:tcW w:w="1863" w:type="dxa"/>
            <w:shd w:val="clear" w:color="auto" w:fill="auto"/>
            <w:noWrap/>
            <w:tcMar>
              <w:top w:w="0" w:type="dxa"/>
              <w:left w:w="108" w:type="dxa"/>
              <w:bottom w:w="0" w:type="dxa"/>
              <w:right w:w="108" w:type="dxa"/>
            </w:tcMar>
            <w:vAlign w:val="center"/>
            <w:hideMark/>
          </w:tcPr>
          <w:p w14:paraId="21429080" w14:textId="77777777" w:rsidR="003F2FB9" w:rsidRPr="00380074" w:rsidRDefault="003F2FB9" w:rsidP="00380074">
            <w:pPr>
              <w:spacing w:before="120" w:after="120"/>
            </w:pPr>
            <w:r w:rsidRPr="00380074">
              <w:t>Susan</w:t>
            </w:r>
          </w:p>
        </w:tc>
      </w:tr>
      <w:tr w:rsidR="00785FD6" w:rsidRPr="00380074" w14:paraId="687C3228" w14:textId="77777777" w:rsidTr="00380074">
        <w:trPr>
          <w:cantSplit/>
        </w:trPr>
        <w:tc>
          <w:tcPr>
            <w:tcW w:w="2257" w:type="dxa"/>
            <w:shd w:val="clear" w:color="auto" w:fill="auto"/>
            <w:noWrap/>
            <w:tcMar>
              <w:top w:w="0" w:type="dxa"/>
              <w:left w:w="108" w:type="dxa"/>
              <w:bottom w:w="0" w:type="dxa"/>
              <w:right w:w="108" w:type="dxa"/>
            </w:tcMar>
            <w:vAlign w:val="center"/>
            <w:hideMark/>
          </w:tcPr>
          <w:p w14:paraId="714F1FB4" w14:textId="77777777" w:rsidR="00785FD6" w:rsidRPr="00380074" w:rsidRDefault="00785FD6" w:rsidP="00380074">
            <w:pPr>
              <w:spacing w:before="120" w:after="120"/>
            </w:pPr>
            <w:r w:rsidRPr="00380074">
              <w:t>Oslo</w:t>
            </w:r>
          </w:p>
        </w:tc>
        <w:tc>
          <w:tcPr>
            <w:tcW w:w="1863" w:type="dxa"/>
            <w:shd w:val="clear" w:color="auto" w:fill="auto"/>
            <w:noWrap/>
            <w:tcMar>
              <w:top w:w="0" w:type="dxa"/>
              <w:left w:w="108" w:type="dxa"/>
              <w:bottom w:w="0" w:type="dxa"/>
              <w:right w:w="108" w:type="dxa"/>
            </w:tcMar>
            <w:vAlign w:val="center"/>
            <w:hideMark/>
          </w:tcPr>
          <w:p w14:paraId="038034F4" w14:textId="77777777" w:rsidR="00785FD6" w:rsidRPr="00380074" w:rsidRDefault="00785FD6" w:rsidP="00380074">
            <w:pPr>
              <w:spacing w:before="120" w:after="120"/>
            </w:pPr>
            <w:r w:rsidRPr="00380074">
              <w:t>Warwick</w:t>
            </w:r>
          </w:p>
        </w:tc>
      </w:tr>
      <w:tr w:rsidR="003F2FB9" w:rsidRPr="00380074" w14:paraId="59BA9B55" w14:textId="77777777" w:rsidTr="00380074">
        <w:trPr>
          <w:cantSplit/>
        </w:trPr>
        <w:tc>
          <w:tcPr>
            <w:tcW w:w="2257" w:type="dxa"/>
            <w:shd w:val="clear" w:color="auto" w:fill="auto"/>
            <w:noWrap/>
            <w:tcMar>
              <w:top w:w="0" w:type="dxa"/>
              <w:left w:w="108" w:type="dxa"/>
              <w:bottom w:w="0" w:type="dxa"/>
              <w:right w:w="108" w:type="dxa"/>
            </w:tcMar>
            <w:vAlign w:val="center"/>
            <w:hideMark/>
          </w:tcPr>
          <w:p w14:paraId="2546752A" w14:textId="77777777" w:rsidR="003F2FB9" w:rsidRPr="00380074" w:rsidRDefault="003F2FB9" w:rsidP="00380074">
            <w:pPr>
              <w:spacing w:before="120" w:after="120"/>
            </w:pPr>
            <w:r w:rsidRPr="00380074">
              <w:t>Quarry</w:t>
            </w:r>
          </w:p>
        </w:tc>
        <w:tc>
          <w:tcPr>
            <w:tcW w:w="1863" w:type="dxa"/>
            <w:shd w:val="clear" w:color="auto" w:fill="auto"/>
            <w:noWrap/>
            <w:tcMar>
              <w:top w:w="0" w:type="dxa"/>
              <w:left w:w="108" w:type="dxa"/>
              <w:bottom w:w="0" w:type="dxa"/>
              <w:right w:w="108" w:type="dxa"/>
            </w:tcMar>
            <w:vAlign w:val="center"/>
            <w:hideMark/>
          </w:tcPr>
          <w:p w14:paraId="1B09958A" w14:textId="77777777" w:rsidR="003F2FB9" w:rsidRPr="00380074" w:rsidRDefault="003F2FB9" w:rsidP="00380074">
            <w:pPr>
              <w:spacing w:before="120" w:after="120"/>
            </w:pPr>
            <w:r w:rsidRPr="00380074">
              <w:t>Sidney</w:t>
            </w:r>
          </w:p>
        </w:tc>
      </w:tr>
      <w:tr w:rsidR="003F2FB9" w:rsidRPr="00380074" w14:paraId="1C0762E4" w14:textId="77777777" w:rsidTr="00380074">
        <w:trPr>
          <w:cantSplit/>
        </w:trPr>
        <w:tc>
          <w:tcPr>
            <w:tcW w:w="2257" w:type="dxa"/>
            <w:shd w:val="clear" w:color="auto" w:fill="auto"/>
            <w:noWrap/>
            <w:tcMar>
              <w:top w:w="0" w:type="dxa"/>
              <w:left w:w="108" w:type="dxa"/>
              <w:bottom w:w="0" w:type="dxa"/>
              <w:right w:w="108" w:type="dxa"/>
            </w:tcMar>
            <w:vAlign w:val="center"/>
            <w:hideMark/>
          </w:tcPr>
          <w:p w14:paraId="00AD31C1" w14:textId="77777777" w:rsidR="003F2FB9" w:rsidRPr="00380074" w:rsidRDefault="003F2FB9" w:rsidP="00380074">
            <w:pPr>
              <w:spacing w:before="120" w:after="120"/>
            </w:pPr>
            <w:r w:rsidRPr="00380074">
              <w:t>Quartz</w:t>
            </w:r>
          </w:p>
        </w:tc>
        <w:tc>
          <w:tcPr>
            <w:tcW w:w="1863" w:type="dxa"/>
            <w:shd w:val="clear" w:color="auto" w:fill="auto"/>
            <w:noWrap/>
            <w:tcMar>
              <w:top w:w="0" w:type="dxa"/>
              <w:left w:w="108" w:type="dxa"/>
              <w:bottom w:w="0" w:type="dxa"/>
              <w:right w:w="108" w:type="dxa"/>
            </w:tcMar>
            <w:vAlign w:val="center"/>
            <w:hideMark/>
          </w:tcPr>
          <w:p w14:paraId="0F5A7356" w14:textId="77777777" w:rsidR="003F2FB9" w:rsidRPr="00380074" w:rsidRDefault="003F2FB9" w:rsidP="00380074">
            <w:pPr>
              <w:spacing w:before="120" w:after="120"/>
            </w:pPr>
            <w:r w:rsidRPr="00380074">
              <w:t>Rhonda</w:t>
            </w:r>
          </w:p>
        </w:tc>
      </w:tr>
      <w:tr w:rsidR="003F2FB9" w:rsidRPr="00380074" w14:paraId="5E68EE8E" w14:textId="77777777" w:rsidTr="00380074">
        <w:trPr>
          <w:cantSplit/>
        </w:trPr>
        <w:tc>
          <w:tcPr>
            <w:tcW w:w="2257" w:type="dxa"/>
            <w:shd w:val="clear" w:color="auto" w:fill="auto"/>
            <w:noWrap/>
            <w:tcMar>
              <w:top w:w="0" w:type="dxa"/>
              <w:left w:w="108" w:type="dxa"/>
              <w:bottom w:w="0" w:type="dxa"/>
              <w:right w:w="108" w:type="dxa"/>
            </w:tcMar>
            <w:vAlign w:val="center"/>
            <w:hideMark/>
          </w:tcPr>
          <w:p w14:paraId="1CD8CF97" w14:textId="77777777" w:rsidR="003F2FB9" w:rsidRPr="00380074" w:rsidRDefault="003F2FB9" w:rsidP="00380074">
            <w:pPr>
              <w:spacing w:before="120" w:after="120"/>
            </w:pPr>
            <w:r w:rsidRPr="00380074">
              <w:lastRenderedPageBreak/>
              <w:t>Roger</w:t>
            </w:r>
          </w:p>
        </w:tc>
        <w:tc>
          <w:tcPr>
            <w:tcW w:w="1863" w:type="dxa"/>
            <w:shd w:val="clear" w:color="auto" w:fill="auto"/>
            <w:noWrap/>
            <w:tcMar>
              <w:top w:w="0" w:type="dxa"/>
              <w:left w:w="108" w:type="dxa"/>
              <w:bottom w:w="0" w:type="dxa"/>
              <w:right w:w="108" w:type="dxa"/>
            </w:tcMar>
            <w:vAlign w:val="center"/>
            <w:hideMark/>
          </w:tcPr>
          <w:p w14:paraId="44A08DB3" w14:textId="77777777" w:rsidR="003F2FB9" w:rsidRPr="00380074" w:rsidRDefault="003F2FB9" w:rsidP="00380074">
            <w:pPr>
              <w:spacing w:before="120" w:after="120"/>
            </w:pPr>
            <w:r w:rsidRPr="00380074">
              <w:t>Jason</w:t>
            </w:r>
          </w:p>
        </w:tc>
      </w:tr>
      <w:tr w:rsidR="003F2FB9" w:rsidRPr="00380074" w14:paraId="6A91498C" w14:textId="77777777" w:rsidTr="00380074">
        <w:trPr>
          <w:cantSplit/>
        </w:trPr>
        <w:tc>
          <w:tcPr>
            <w:tcW w:w="2257" w:type="dxa"/>
            <w:shd w:val="clear" w:color="auto" w:fill="auto"/>
            <w:noWrap/>
            <w:tcMar>
              <w:top w:w="0" w:type="dxa"/>
              <w:left w:w="108" w:type="dxa"/>
              <w:bottom w:w="0" w:type="dxa"/>
              <w:right w:w="108" w:type="dxa"/>
            </w:tcMar>
            <w:vAlign w:val="center"/>
            <w:hideMark/>
          </w:tcPr>
          <w:p w14:paraId="31A8DA92" w14:textId="77777777" w:rsidR="003F2FB9" w:rsidRPr="00380074" w:rsidRDefault="003F2FB9" w:rsidP="00380074">
            <w:pPr>
              <w:spacing w:before="120" w:after="120"/>
            </w:pPr>
            <w:r w:rsidRPr="00380074">
              <w:t>Sandy</w:t>
            </w:r>
          </w:p>
        </w:tc>
        <w:tc>
          <w:tcPr>
            <w:tcW w:w="1863" w:type="dxa"/>
            <w:shd w:val="clear" w:color="auto" w:fill="auto"/>
            <w:noWrap/>
            <w:tcMar>
              <w:top w:w="0" w:type="dxa"/>
              <w:left w:w="108" w:type="dxa"/>
              <w:bottom w:w="0" w:type="dxa"/>
              <w:right w:w="108" w:type="dxa"/>
            </w:tcMar>
            <w:vAlign w:val="center"/>
            <w:hideMark/>
          </w:tcPr>
          <w:p w14:paraId="35D5EA7B" w14:textId="77777777" w:rsidR="003F2FB9" w:rsidRPr="00380074" w:rsidRDefault="003F2FB9" w:rsidP="00380074">
            <w:pPr>
              <w:spacing w:before="120" w:after="120"/>
            </w:pPr>
            <w:r w:rsidRPr="00380074">
              <w:t>Hung</w:t>
            </w:r>
          </w:p>
        </w:tc>
      </w:tr>
      <w:tr w:rsidR="003F2FB9" w:rsidRPr="00380074" w14:paraId="0BD4AF14" w14:textId="77777777" w:rsidTr="00380074">
        <w:trPr>
          <w:cantSplit/>
        </w:trPr>
        <w:tc>
          <w:tcPr>
            <w:tcW w:w="2257" w:type="dxa"/>
            <w:shd w:val="clear" w:color="auto" w:fill="auto"/>
            <w:noWrap/>
            <w:tcMar>
              <w:top w:w="0" w:type="dxa"/>
              <w:left w:w="108" w:type="dxa"/>
              <w:bottom w:w="0" w:type="dxa"/>
              <w:right w:w="108" w:type="dxa"/>
            </w:tcMar>
            <w:vAlign w:val="center"/>
            <w:hideMark/>
          </w:tcPr>
          <w:p w14:paraId="2119CCF4" w14:textId="77777777" w:rsidR="003F2FB9" w:rsidRPr="00380074" w:rsidRDefault="003F2FB9" w:rsidP="00380074">
            <w:pPr>
              <w:spacing w:before="120" w:after="120"/>
            </w:pPr>
            <w:proofErr w:type="spellStart"/>
            <w:r w:rsidRPr="00380074">
              <w:t>Uli</w:t>
            </w:r>
            <w:proofErr w:type="spellEnd"/>
          </w:p>
        </w:tc>
        <w:tc>
          <w:tcPr>
            <w:tcW w:w="1863" w:type="dxa"/>
            <w:shd w:val="clear" w:color="auto" w:fill="auto"/>
            <w:noWrap/>
            <w:tcMar>
              <w:top w:w="0" w:type="dxa"/>
              <w:left w:w="108" w:type="dxa"/>
              <w:bottom w:w="0" w:type="dxa"/>
              <w:right w:w="108" w:type="dxa"/>
            </w:tcMar>
            <w:vAlign w:val="center"/>
            <w:hideMark/>
          </w:tcPr>
          <w:p w14:paraId="75D87385" w14:textId="77777777" w:rsidR="003F2FB9" w:rsidRPr="00380074" w:rsidRDefault="003F2FB9" w:rsidP="00380074">
            <w:pPr>
              <w:spacing w:before="120" w:after="120"/>
            </w:pPr>
            <w:r w:rsidRPr="00380074">
              <w:t>Samantha</w:t>
            </w:r>
          </w:p>
        </w:tc>
      </w:tr>
      <w:tr w:rsidR="003F2FB9" w:rsidRPr="00380074" w14:paraId="7D6654C7" w14:textId="77777777" w:rsidTr="00380074">
        <w:trPr>
          <w:cantSplit/>
        </w:trPr>
        <w:tc>
          <w:tcPr>
            <w:tcW w:w="2257" w:type="dxa"/>
            <w:shd w:val="clear" w:color="auto" w:fill="auto"/>
            <w:noWrap/>
            <w:tcMar>
              <w:top w:w="0" w:type="dxa"/>
              <w:left w:w="108" w:type="dxa"/>
              <w:bottom w:w="0" w:type="dxa"/>
              <w:right w:w="108" w:type="dxa"/>
            </w:tcMar>
            <w:vAlign w:val="center"/>
            <w:hideMark/>
          </w:tcPr>
          <w:p w14:paraId="3A5CCB27" w14:textId="77777777" w:rsidR="003F2FB9" w:rsidRPr="00380074" w:rsidRDefault="003F2FB9" w:rsidP="00380074">
            <w:pPr>
              <w:spacing w:before="120" w:after="120"/>
            </w:pPr>
            <w:r w:rsidRPr="00380074">
              <w:t>Union (</w:t>
            </w:r>
            <w:proofErr w:type="spellStart"/>
            <w:r w:rsidRPr="00380074">
              <w:t>Zebbie</w:t>
            </w:r>
            <w:proofErr w:type="spellEnd"/>
            <w:r w:rsidRPr="00380074">
              <w:t xml:space="preserve">) </w:t>
            </w:r>
          </w:p>
        </w:tc>
        <w:tc>
          <w:tcPr>
            <w:tcW w:w="1863" w:type="dxa"/>
            <w:shd w:val="clear" w:color="auto" w:fill="auto"/>
            <w:noWrap/>
            <w:tcMar>
              <w:top w:w="0" w:type="dxa"/>
              <w:left w:w="108" w:type="dxa"/>
              <w:bottom w:w="0" w:type="dxa"/>
              <w:right w:w="108" w:type="dxa"/>
            </w:tcMar>
            <w:vAlign w:val="center"/>
            <w:hideMark/>
          </w:tcPr>
          <w:p w14:paraId="14EA5908" w14:textId="77777777" w:rsidR="003F2FB9" w:rsidRPr="00380074" w:rsidRDefault="003F2FB9" w:rsidP="00380074">
            <w:pPr>
              <w:spacing w:before="120" w:after="120"/>
            </w:pPr>
            <w:r w:rsidRPr="00380074">
              <w:t>Jennifer</w:t>
            </w:r>
          </w:p>
        </w:tc>
      </w:tr>
      <w:tr w:rsidR="003F2FB9" w:rsidRPr="00380074" w14:paraId="7EEADD66" w14:textId="77777777" w:rsidTr="00380074">
        <w:trPr>
          <w:cantSplit/>
        </w:trPr>
        <w:tc>
          <w:tcPr>
            <w:tcW w:w="2257" w:type="dxa"/>
            <w:shd w:val="clear" w:color="auto" w:fill="auto"/>
            <w:noWrap/>
            <w:tcMar>
              <w:top w:w="0" w:type="dxa"/>
              <w:left w:w="108" w:type="dxa"/>
              <w:bottom w:w="0" w:type="dxa"/>
              <w:right w:w="108" w:type="dxa"/>
            </w:tcMar>
            <w:vAlign w:val="center"/>
            <w:hideMark/>
          </w:tcPr>
          <w:p w14:paraId="22378B1A" w14:textId="77777777" w:rsidR="003F2FB9" w:rsidRPr="00380074" w:rsidRDefault="003F2FB9" w:rsidP="00380074">
            <w:pPr>
              <w:spacing w:before="120" w:after="120"/>
            </w:pPr>
            <w:r w:rsidRPr="00380074">
              <w:t>Viola</w:t>
            </w:r>
          </w:p>
        </w:tc>
        <w:tc>
          <w:tcPr>
            <w:tcW w:w="1863" w:type="dxa"/>
            <w:shd w:val="clear" w:color="auto" w:fill="auto"/>
            <w:noWrap/>
            <w:tcMar>
              <w:top w:w="0" w:type="dxa"/>
              <w:left w:w="108" w:type="dxa"/>
              <w:bottom w:w="0" w:type="dxa"/>
              <w:right w:w="108" w:type="dxa"/>
            </w:tcMar>
            <w:vAlign w:val="center"/>
            <w:hideMark/>
          </w:tcPr>
          <w:p w14:paraId="47E031FF" w14:textId="77777777" w:rsidR="003F2FB9" w:rsidRPr="00380074" w:rsidRDefault="003F2FB9" w:rsidP="00380074">
            <w:pPr>
              <w:spacing w:before="120" w:after="120"/>
            </w:pPr>
            <w:r w:rsidRPr="00380074">
              <w:t>Anne</w:t>
            </w:r>
          </w:p>
        </w:tc>
      </w:tr>
      <w:tr w:rsidR="00785FD6" w:rsidRPr="00380074" w14:paraId="129D6F6F" w14:textId="77777777" w:rsidTr="00380074">
        <w:trPr>
          <w:cantSplit/>
        </w:trPr>
        <w:tc>
          <w:tcPr>
            <w:tcW w:w="2257" w:type="dxa"/>
            <w:shd w:val="clear" w:color="auto" w:fill="auto"/>
            <w:noWrap/>
            <w:tcMar>
              <w:top w:w="0" w:type="dxa"/>
              <w:left w:w="108" w:type="dxa"/>
              <w:bottom w:w="0" w:type="dxa"/>
              <w:right w:w="108" w:type="dxa"/>
            </w:tcMar>
            <w:vAlign w:val="center"/>
            <w:hideMark/>
          </w:tcPr>
          <w:p w14:paraId="7F9D073D" w14:textId="77777777" w:rsidR="00785FD6" w:rsidRPr="00380074" w:rsidRDefault="00785FD6" w:rsidP="00380074">
            <w:pPr>
              <w:spacing w:before="120" w:after="120"/>
            </w:pPr>
            <w:r w:rsidRPr="00380074">
              <w:t>Zumba</w:t>
            </w:r>
          </w:p>
        </w:tc>
        <w:tc>
          <w:tcPr>
            <w:tcW w:w="1863" w:type="dxa"/>
            <w:shd w:val="clear" w:color="auto" w:fill="auto"/>
            <w:noWrap/>
            <w:tcMar>
              <w:top w:w="0" w:type="dxa"/>
              <w:left w:w="108" w:type="dxa"/>
              <w:bottom w:w="0" w:type="dxa"/>
              <w:right w:w="108" w:type="dxa"/>
            </w:tcMar>
            <w:vAlign w:val="center"/>
            <w:hideMark/>
          </w:tcPr>
          <w:p w14:paraId="462B9FC7" w14:textId="77777777" w:rsidR="00785FD6" w:rsidRPr="00380074" w:rsidRDefault="00785FD6" w:rsidP="00380074">
            <w:pPr>
              <w:spacing w:before="120" w:after="120"/>
            </w:pPr>
            <w:r w:rsidRPr="00380074">
              <w:t>Edward</w:t>
            </w:r>
          </w:p>
        </w:tc>
      </w:tr>
    </w:tbl>
    <w:p w14:paraId="2401929F" w14:textId="0F9AFF3F" w:rsidR="00785FD6" w:rsidRPr="00380074" w:rsidRDefault="00785FD6" w:rsidP="00380074">
      <w:pPr>
        <w:pStyle w:val="Heading2"/>
      </w:pPr>
      <w:r w:rsidRPr="00380074">
        <w:t xml:space="preserve">Queenie – the ultimate </w:t>
      </w:r>
      <w:r w:rsidR="000C6D4C">
        <w:t>"</w:t>
      </w:r>
      <w:r w:rsidRPr="00380074">
        <w:t>teacher</w:t>
      </w:r>
      <w:r w:rsidR="000C6D4C">
        <w:t>'</w:t>
      </w:r>
      <w:r w:rsidRPr="00380074">
        <w:t>s pet</w:t>
      </w:r>
      <w:r w:rsidR="000C6D4C">
        <w:t>"</w:t>
      </w:r>
    </w:p>
    <w:p w14:paraId="2B76570C" w14:textId="6C4A4243" w:rsidR="00785FD6" w:rsidRPr="00380074" w:rsidRDefault="00785FD6" w:rsidP="00380074">
      <w:r w:rsidRPr="00380074">
        <w:t>Karen lives with retinitis pigmentosa and leads a busy life as a teacher</w:t>
      </w:r>
      <w:r w:rsidR="000C6D4C">
        <w:t>'</w:t>
      </w:r>
      <w:r w:rsidRPr="00380074">
        <w:t>s aide. Having a Seeing Eye Dog by her side gives her the freedom to do her job. Recently Karen</w:t>
      </w:r>
      <w:r w:rsidR="000C6D4C">
        <w:t>'</w:t>
      </w:r>
      <w:r w:rsidRPr="00380074">
        <w:t xml:space="preserve">s first Seeing Eye Dog, Josie, reached retirement, and Karen was eager to find her new best friend. </w:t>
      </w:r>
    </w:p>
    <w:p w14:paraId="75F62F37" w14:textId="77777777" w:rsidR="00785FD6" w:rsidRPr="00380074" w:rsidRDefault="00785FD6" w:rsidP="00380074">
      <w:r w:rsidRPr="00380074">
        <w:t xml:space="preserve">Matched earlier this year, Karen and Queenie are perfect for each other! Everywhere they go together, Queenie encourages conversations about Seeing Eye Dogs. </w:t>
      </w:r>
    </w:p>
    <w:p w14:paraId="007E493F" w14:textId="412C1A6C" w:rsidR="00785FD6" w:rsidRPr="00380074" w:rsidRDefault="000C6D4C" w:rsidP="00380074">
      <w:r>
        <w:t>"</w:t>
      </w:r>
      <w:r w:rsidR="00785FD6" w:rsidRPr="00380074">
        <w:t>I often hear parents start a conversation about Queenie with their children,</w:t>
      </w:r>
      <w:r>
        <w:t>"</w:t>
      </w:r>
      <w:r w:rsidR="00785FD6" w:rsidRPr="00380074">
        <w:t xml:space="preserve"> Karen says. </w:t>
      </w:r>
      <w:r>
        <w:t>"</w:t>
      </w:r>
      <w:r w:rsidR="00785FD6" w:rsidRPr="00380074">
        <w:t xml:space="preserve">They say </w:t>
      </w:r>
      <w:r w:rsidR="00087611" w:rsidRPr="00380074">
        <w:t xml:space="preserve">Queenie is </w:t>
      </w:r>
      <w:r w:rsidR="00785FD6" w:rsidRPr="00380074">
        <w:t xml:space="preserve">working, </w:t>
      </w:r>
      <w:r w:rsidR="00087611" w:rsidRPr="00380074">
        <w:t xml:space="preserve">helping me as </w:t>
      </w:r>
      <w:r w:rsidR="00785FD6" w:rsidRPr="00380074">
        <w:t>I can</w:t>
      </w:r>
      <w:r>
        <w:t>'</w:t>
      </w:r>
      <w:r w:rsidR="00785FD6" w:rsidRPr="00380074">
        <w:t>t see very well.</w:t>
      </w:r>
      <w:r>
        <w:t>"</w:t>
      </w:r>
    </w:p>
    <w:p w14:paraId="07CC9789" w14:textId="386D2A42" w:rsidR="00785FD6" w:rsidRPr="00380074" w:rsidRDefault="00785FD6" w:rsidP="00380074">
      <w:r w:rsidRPr="00380074">
        <w:t>While</w:t>
      </w:r>
      <w:r w:rsidR="00087611" w:rsidRPr="00380074">
        <w:t xml:space="preserve"> Seeing Eye Dog</w:t>
      </w:r>
      <w:r w:rsidRPr="00380074">
        <w:t xml:space="preserve"> Josie is now enjoying a well-deserved rest, Queenie is energetic, enthusiastic and ready to go! </w:t>
      </w:r>
    </w:p>
    <w:p w14:paraId="4EDE053D" w14:textId="433CED34" w:rsidR="007F42A2" w:rsidRPr="00380074" w:rsidRDefault="000C6D4C" w:rsidP="00380074">
      <w:r>
        <w:t>"</w:t>
      </w:r>
      <w:r w:rsidR="00785FD6" w:rsidRPr="00380074">
        <w:t>She</w:t>
      </w:r>
      <w:r>
        <w:t>'</w:t>
      </w:r>
      <w:r w:rsidR="00785FD6" w:rsidRPr="00380074">
        <w:t>s a joy to work with,</w:t>
      </w:r>
      <w:r>
        <w:t>"</w:t>
      </w:r>
      <w:r w:rsidR="00785FD6" w:rsidRPr="00380074">
        <w:t xml:space="preserve"> Karen smiles. Queenie is exactly the confident, charismatic dog Karen needed to help her enjoy continued independence, pursue her career in helping young children succeed in school and increase community understanding </w:t>
      </w:r>
      <w:r w:rsidR="00087611" w:rsidRPr="00380074">
        <w:t xml:space="preserve">about blindness and </w:t>
      </w:r>
      <w:r w:rsidR="00785FD6" w:rsidRPr="00380074">
        <w:t xml:space="preserve">low vision. </w:t>
      </w:r>
    </w:p>
    <w:p w14:paraId="5CC2E914" w14:textId="77777777" w:rsidR="003F2FB9" w:rsidRPr="00380074" w:rsidRDefault="003F2FB9" w:rsidP="00C1715D">
      <w:pPr>
        <w:pStyle w:val="Heading2"/>
      </w:pPr>
      <w:r w:rsidRPr="00380074">
        <w:lastRenderedPageBreak/>
        <w:t>Royal Canin</w:t>
      </w:r>
    </w:p>
    <w:p w14:paraId="3C747AA9" w14:textId="5AD9E54F" w:rsidR="003F2FB9" w:rsidRPr="00380074" w:rsidRDefault="003F2FB9" w:rsidP="00C1715D">
      <w:pPr>
        <w:pStyle w:val="Heading3"/>
      </w:pPr>
      <w:r w:rsidRPr="00380074">
        <w:t>Your puppy</w:t>
      </w:r>
      <w:r w:rsidR="000C6D4C">
        <w:t>'</w:t>
      </w:r>
      <w:r w:rsidRPr="00380074">
        <w:t>s nutritional timeline</w:t>
      </w:r>
    </w:p>
    <w:p w14:paraId="5B92696E" w14:textId="2913E4B5" w:rsidR="003F2FB9" w:rsidRPr="00380074" w:rsidRDefault="003F2FB9" w:rsidP="00380074">
      <w:r w:rsidRPr="00380074">
        <w:t>Puppies go through intense grow</w:t>
      </w:r>
      <w:r w:rsidR="00705404" w:rsidRPr="00380074">
        <w:t>th</w:t>
      </w:r>
      <w:r w:rsidRPr="00380074">
        <w:t xml:space="preserve"> and development. Their diet plays a key role in supporting this and is crucial in influencing how strong and healthy your puppy is as an adult dog.</w:t>
      </w:r>
    </w:p>
    <w:p w14:paraId="1AE3781B" w14:textId="77777777" w:rsidR="003F2FB9" w:rsidRPr="00380074" w:rsidRDefault="003F2FB9" w:rsidP="00C1715D">
      <w:pPr>
        <w:pStyle w:val="Heading3"/>
      </w:pPr>
      <w:r w:rsidRPr="00380074">
        <w:t>One month old</w:t>
      </w:r>
    </w:p>
    <w:p w14:paraId="238360CD" w14:textId="17BC1B43" w:rsidR="003F2FB9" w:rsidRPr="00380074" w:rsidRDefault="003F2FB9" w:rsidP="00380074">
      <w:r w:rsidRPr="00380074">
        <w:t>At one month, a puppy can start to be gradually weaned from its mother</w:t>
      </w:r>
      <w:r w:rsidR="000C6D4C">
        <w:t>'</w:t>
      </w:r>
      <w:r w:rsidRPr="00380074">
        <w:t>s milk onto solid food. They need nutrients to build their natural defences and promote good bacteria in their delicate digestive system. At this stage, the focus is on supporting the development of your puppy</w:t>
      </w:r>
      <w:r w:rsidR="000C6D4C">
        <w:t>'</w:t>
      </w:r>
      <w:r w:rsidRPr="00380074">
        <w:t>s skeletal structure with carefully regulated amounts of calcium, phosphorus and Vitamin D.</w:t>
      </w:r>
    </w:p>
    <w:p w14:paraId="02256CC5" w14:textId="77777777" w:rsidR="003F2FB9" w:rsidRPr="00380074" w:rsidRDefault="003F2FB9" w:rsidP="00C1715D">
      <w:pPr>
        <w:pStyle w:val="Heading3"/>
      </w:pPr>
      <w:r w:rsidRPr="00380074">
        <w:t>Four to seven months</w:t>
      </w:r>
    </w:p>
    <w:p w14:paraId="70CA824D" w14:textId="02B52EB6" w:rsidR="003F2FB9" w:rsidRPr="00380074" w:rsidRDefault="003F2FB9" w:rsidP="00380074">
      <w:r w:rsidRPr="00380074">
        <w:t>Your puppy</w:t>
      </w:r>
      <w:r w:rsidR="000C6D4C">
        <w:t>'</w:t>
      </w:r>
      <w:r w:rsidRPr="00380074">
        <w:t>s starting to build its body mass at this age and needs plenty of high-quality protein that</w:t>
      </w:r>
      <w:r w:rsidR="000C6D4C">
        <w:t>'</w:t>
      </w:r>
      <w:r w:rsidRPr="00380074">
        <w:t>s easy to digest.</w:t>
      </w:r>
    </w:p>
    <w:p w14:paraId="23F5C1C8" w14:textId="77777777" w:rsidR="003F2FB9" w:rsidRPr="00380074" w:rsidRDefault="003F2FB9" w:rsidP="00C1715D">
      <w:pPr>
        <w:pStyle w:val="Heading3"/>
      </w:pPr>
      <w:r w:rsidRPr="00380074">
        <w:t>10 months +</w:t>
      </w:r>
    </w:p>
    <w:p w14:paraId="2617DF2A" w14:textId="77777777" w:rsidR="003F2FB9" w:rsidRPr="00380074" w:rsidRDefault="003F2FB9" w:rsidP="00380074">
      <w:r w:rsidRPr="00380074">
        <w:t>As puppies approach adulthood, they still need extra nutritional support for their joints, especially larger breeds as their muscles are filling out and putting pressure on their skeleton.</w:t>
      </w:r>
    </w:p>
    <w:p w14:paraId="7CD90900" w14:textId="13F7911F" w:rsidR="003F2FB9" w:rsidRPr="00380074" w:rsidRDefault="000C6D4C" w:rsidP="00380074">
      <w:r>
        <w:t>"</w:t>
      </w:r>
      <w:r w:rsidR="003F2FB9" w:rsidRPr="00C1715D">
        <w:rPr>
          <w:i/>
        </w:rPr>
        <w:t>Our puppies love the Royal Canin food and it</w:t>
      </w:r>
      <w:r>
        <w:rPr>
          <w:i/>
        </w:rPr>
        <w:t>'</w:t>
      </w:r>
      <w:r w:rsidR="003F2FB9" w:rsidRPr="00C1715D">
        <w:rPr>
          <w:i/>
        </w:rPr>
        <w:t>s great to know it is nutritionally complete and gives them everything they need as they grow and train to become Seeing Eye Dogs</w:t>
      </w:r>
      <w:r w:rsidR="003F2FB9" w:rsidRPr="00380074">
        <w:t>.</w:t>
      </w:r>
      <w:r>
        <w:t>"</w:t>
      </w:r>
    </w:p>
    <w:p w14:paraId="2D3B2E6D" w14:textId="6E0C8D9F" w:rsidR="003F2FB9" w:rsidRPr="00380074" w:rsidRDefault="003F2FB9" w:rsidP="00380074">
      <w:r w:rsidRPr="00380074">
        <w:t xml:space="preserve">Kim </w:t>
      </w:r>
      <w:proofErr w:type="spellStart"/>
      <w:r w:rsidRPr="00380074">
        <w:t>Rulach</w:t>
      </w:r>
      <w:proofErr w:type="spellEnd"/>
      <w:r w:rsidRPr="00380074">
        <w:t>, Senior Puppy Development Trainer, Vision Australia Seeing Eye Dogs</w:t>
      </w:r>
    </w:p>
    <w:p w14:paraId="5E164E5E" w14:textId="60F11A26" w:rsidR="003F2FB9" w:rsidRPr="00380074" w:rsidRDefault="003F2FB9" w:rsidP="00C1715D">
      <w:pPr>
        <w:pStyle w:val="Heading2"/>
      </w:pPr>
      <w:proofErr w:type="spellStart"/>
      <w:r w:rsidRPr="00380074">
        <w:lastRenderedPageBreak/>
        <w:t>Petbarn</w:t>
      </w:r>
      <w:proofErr w:type="spellEnd"/>
    </w:p>
    <w:p w14:paraId="18C960AA" w14:textId="77777777" w:rsidR="003F2FB9" w:rsidRPr="00380074" w:rsidRDefault="003F2FB9" w:rsidP="00C1715D">
      <w:pPr>
        <w:pStyle w:val="Heading3"/>
      </w:pPr>
      <w:proofErr w:type="spellStart"/>
      <w:r w:rsidRPr="00380074">
        <w:t>Petbarn</w:t>
      </w:r>
      <w:proofErr w:type="spellEnd"/>
      <w:r w:rsidRPr="00380074">
        <w:t xml:space="preserve"> Foundation – supporting Australians who are blind or have low vision</w:t>
      </w:r>
    </w:p>
    <w:p w14:paraId="008E1E8C" w14:textId="77777777" w:rsidR="003F2FB9" w:rsidRPr="00380074" w:rsidRDefault="003F2FB9" w:rsidP="00380074">
      <w:r w:rsidRPr="00380074">
        <w:t>For people in our community who are blind or have low vision, Seeing Eye Dogs are vital – providing 24/7 companionship that can genuinely change lives.</w:t>
      </w:r>
    </w:p>
    <w:p w14:paraId="67368A98" w14:textId="486BFE8B" w:rsidR="003F2FB9" w:rsidRPr="00380074" w:rsidRDefault="003F2FB9" w:rsidP="00380074">
      <w:r w:rsidRPr="00380074">
        <w:t xml:space="preserve">Now thanks to the efforts of </w:t>
      </w:r>
      <w:proofErr w:type="spellStart"/>
      <w:r w:rsidRPr="00380074">
        <w:t>Petbarn</w:t>
      </w:r>
      <w:proofErr w:type="spellEnd"/>
      <w:r w:rsidRPr="00380074">
        <w:t xml:space="preserve"> customers, teams and Royal Canin, the </w:t>
      </w:r>
      <w:proofErr w:type="spellStart"/>
      <w:r w:rsidRPr="00380074">
        <w:t>Petbarn</w:t>
      </w:r>
      <w:proofErr w:type="spellEnd"/>
      <w:r w:rsidRPr="00380074">
        <w:t xml:space="preserve"> Foundation</w:t>
      </w:r>
      <w:r w:rsidR="000C6D4C">
        <w:t>'</w:t>
      </w:r>
      <w:r w:rsidRPr="00380074">
        <w:t>s 9th Annual Seeing Eye Dogs Appeal will fund 23 additional puppies trained-up as Seeing Eye Dogs.</w:t>
      </w:r>
    </w:p>
    <w:p w14:paraId="326FC9BB" w14:textId="77777777" w:rsidR="003F2FB9" w:rsidRPr="00380074" w:rsidRDefault="003F2FB9" w:rsidP="00380074">
      <w:r w:rsidRPr="00380074">
        <w:t>With a total of $1,169,890 raised in 2022, this donation will have a very practical application: transforming cute puppies into steadfast companions.</w:t>
      </w:r>
    </w:p>
    <w:p w14:paraId="059AC814" w14:textId="77777777" w:rsidR="003F2FB9" w:rsidRPr="00380074" w:rsidRDefault="003F2FB9" w:rsidP="00380074">
      <w:r w:rsidRPr="00380074">
        <w:t xml:space="preserve">Meanwhile, our </w:t>
      </w:r>
      <w:proofErr w:type="spellStart"/>
      <w:r w:rsidRPr="00380074">
        <w:t>Greencross</w:t>
      </w:r>
      <w:proofErr w:type="spellEnd"/>
      <w:r w:rsidRPr="00380074">
        <w:t xml:space="preserve"> teams nationally continue to provide discounted veterinary care and support for Vison Australia clients, to help ensure their four-legged companions stay healthy, happy and ready to help.</w:t>
      </w:r>
    </w:p>
    <w:p w14:paraId="29B9EE36" w14:textId="77777777" w:rsidR="003F2FB9" w:rsidRPr="00C1715D" w:rsidRDefault="003F2FB9" w:rsidP="00C1715D">
      <w:pPr>
        <w:pStyle w:val="Heading3"/>
      </w:pPr>
      <w:r w:rsidRPr="00C1715D">
        <w:t>Callouts:</w:t>
      </w:r>
    </w:p>
    <w:p w14:paraId="5CF465CE" w14:textId="77777777" w:rsidR="003F2FB9" w:rsidRPr="00380074" w:rsidRDefault="003F2FB9" w:rsidP="00380074">
      <w:r w:rsidRPr="00380074">
        <w:t xml:space="preserve">Since 2014, the </w:t>
      </w:r>
      <w:proofErr w:type="spellStart"/>
      <w:r w:rsidRPr="00380074">
        <w:t>Petbarn</w:t>
      </w:r>
      <w:proofErr w:type="spellEnd"/>
      <w:r w:rsidRPr="00380074">
        <w:t xml:space="preserve"> Foundation has donated $6,169m to help train 125 Seeing Eye Dogs.</w:t>
      </w:r>
    </w:p>
    <w:p w14:paraId="26F28806" w14:textId="1FB578CA" w:rsidR="003F2FB9" w:rsidRPr="00380074" w:rsidRDefault="003F2FB9" w:rsidP="00380074">
      <w:r w:rsidRPr="00380074">
        <w:t xml:space="preserve">To support the </w:t>
      </w:r>
      <w:proofErr w:type="spellStart"/>
      <w:r w:rsidRPr="00380074">
        <w:t>Petbarn</w:t>
      </w:r>
      <w:proofErr w:type="spellEnd"/>
      <w:r w:rsidRPr="00380074">
        <w:t xml:space="preserve"> Foundation, and to learn more about how we help pets and the people who love and care for them, visit </w:t>
      </w:r>
      <w:hyperlink r:id="rId12" w:history="1">
        <w:r w:rsidR="006B04C9" w:rsidRPr="00B26DBD">
          <w:rPr>
            <w:rStyle w:val="Hyperlink"/>
          </w:rPr>
          <w:t>www.petbarn.com.au/foundation</w:t>
        </w:r>
      </w:hyperlink>
    </w:p>
    <w:p w14:paraId="6DFB3B55" w14:textId="77777777" w:rsidR="003F2FB9" w:rsidRPr="00380074" w:rsidRDefault="003F2FB9" w:rsidP="00C1715D">
      <w:pPr>
        <w:pStyle w:val="Heading2"/>
      </w:pPr>
      <w:r w:rsidRPr="00380074">
        <w:t>Bay of Fires Adventure</w:t>
      </w:r>
    </w:p>
    <w:p w14:paraId="5A201407" w14:textId="10C20A2D" w:rsidR="003F2FB9" w:rsidRPr="00380074" w:rsidRDefault="003F2FB9" w:rsidP="00380074">
      <w:r w:rsidRPr="00380074">
        <w:t>Last November, Seeing Eye Dogs offered an adventure of a lifetime to experience 50km of the rugged and untouched coast lines of the beautiful Bay of Fires on Tasmania</w:t>
      </w:r>
      <w:r w:rsidR="000C6D4C">
        <w:t>'</w:t>
      </w:r>
      <w:r w:rsidRPr="00380074">
        <w:t xml:space="preserve">s North East coast. </w:t>
      </w:r>
    </w:p>
    <w:p w14:paraId="6008A333" w14:textId="71E8D07C" w:rsidR="003F2FB9" w:rsidRPr="00380074" w:rsidRDefault="003F2FB9" w:rsidP="00380074">
      <w:r w:rsidRPr="00380074">
        <w:t>Our intrepid travelling party comprised a wonderful array of people including Vision</w:t>
      </w:r>
      <w:r w:rsidR="000C6D4C">
        <w:t xml:space="preserve"> </w:t>
      </w:r>
      <w:r w:rsidRPr="00380074">
        <w:t xml:space="preserve">Australia clients, staff and donors, as well as representatives from our partner, </w:t>
      </w:r>
      <w:proofErr w:type="spellStart"/>
      <w:r w:rsidRPr="00380074">
        <w:t>Petbarn</w:t>
      </w:r>
      <w:proofErr w:type="spellEnd"/>
      <w:r w:rsidRPr="00380074">
        <w:t xml:space="preserve"> – while not forgetting two of our inspiring Seeing Eye Dogs.</w:t>
      </w:r>
    </w:p>
    <w:p w14:paraId="7B78FA86" w14:textId="3242E865" w:rsidR="003F2FB9" w:rsidRPr="00380074" w:rsidRDefault="003F2FB9" w:rsidP="00380074">
      <w:r w:rsidRPr="00380074">
        <w:lastRenderedPageBreak/>
        <w:t>We</w:t>
      </w:r>
      <w:r w:rsidR="000C6D4C">
        <w:t>'</w:t>
      </w:r>
      <w:r w:rsidRPr="00380074">
        <w:t>d love to thank the amazing group of participants who took part, as well as everyone who supported them with a donation to raise vital funds for Seeing Eye Dogs to help care for and train pups to become Seeing Eye Dogs. The Bay of Fires Adventure was a truly meaningful once-in-a-lifetime experience.</w:t>
      </w:r>
    </w:p>
    <w:p w14:paraId="02556DA6" w14:textId="1080DBB3" w:rsidR="003F2FB9" w:rsidRPr="00380074" w:rsidRDefault="003F2FB9" w:rsidP="00380074">
      <w:r w:rsidRPr="00380074">
        <w:t>If you</w:t>
      </w:r>
      <w:r w:rsidR="000C6D4C">
        <w:t>'</w:t>
      </w:r>
      <w:r w:rsidRPr="00380074">
        <w:t>re interested in joining Vision Australia on our next adventure, we are heading to New</w:t>
      </w:r>
      <w:r w:rsidR="00C1715D">
        <w:t xml:space="preserve"> </w:t>
      </w:r>
      <w:r w:rsidRPr="00380074">
        <w:t xml:space="preserve">Zealand in March 2024! Please email </w:t>
      </w:r>
      <w:hyperlink r:id="rId13" w:history="1">
        <w:r w:rsidRPr="00380074">
          <w:rPr>
            <w:rStyle w:val="Hyperlink"/>
          </w:rPr>
          <w:t>fundraising.events@visionaustralia.org</w:t>
        </w:r>
      </w:hyperlink>
      <w:r w:rsidRPr="00380074">
        <w:t xml:space="preserve"> </w:t>
      </w:r>
    </w:p>
    <w:p w14:paraId="3DCD8782" w14:textId="09E4E3C2" w:rsidR="00D14D64" w:rsidRPr="00380074" w:rsidRDefault="00C1715D" w:rsidP="00380074">
      <w:r>
        <w:t>End of document</w:t>
      </w:r>
    </w:p>
    <w:sectPr w:rsidR="00D14D64" w:rsidRPr="00380074" w:rsidSect="0038007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9AA26" w14:textId="77777777" w:rsidR="00792F18" w:rsidRDefault="00792F18" w:rsidP="00271D10">
      <w:r>
        <w:separator/>
      </w:r>
    </w:p>
  </w:endnote>
  <w:endnote w:type="continuationSeparator" w:id="0">
    <w:p w14:paraId="272B64C0" w14:textId="77777777" w:rsidR="00792F18" w:rsidRDefault="00792F18" w:rsidP="0027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74BD7" w14:textId="77777777" w:rsidR="00792F18" w:rsidRDefault="00792F18" w:rsidP="00271D10">
      <w:r>
        <w:separator/>
      </w:r>
    </w:p>
  </w:footnote>
  <w:footnote w:type="continuationSeparator" w:id="0">
    <w:p w14:paraId="29F88C4C" w14:textId="77777777" w:rsidR="00792F18" w:rsidRDefault="00792F18" w:rsidP="00271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684B"/>
    <w:multiLevelType w:val="hybridMultilevel"/>
    <w:tmpl w:val="0492C1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64A3C24"/>
    <w:multiLevelType w:val="hybridMultilevel"/>
    <w:tmpl w:val="E1B6BB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982886"/>
    <w:multiLevelType w:val="hybridMultilevel"/>
    <w:tmpl w:val="9FDC5D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345198"/>
    <w:multiLevelType w:val="hybridMultilevel"/>
    <w:tmpl w:val="5F084E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091411E"/>
    <w:multiLevelType w:val="hybridMultilevel"/>
    <w:tmpl w:val="C756B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jA3MDMwNrYwNDdX0lEKTi0uzszPAykwNKgFAE1ga6gtAAAA"/>
  </w:docVars>
  <w:rsids>
    <w:rsidRoot w:val="009C2D44"/>
    <w:rsid w:val="00004025"/>
    <w:rsid w:val="0000493A"/>
    <w:rsid w:val="0000553C"/>
    <w:rsid w:val="00005A7C"/>
    <w:rsid w:val="00011457"/>
    <w:rsid w:val="00014CED"/>
    <w:rsid w:val="00017941"/>
    <w:rsid w:val="000224D2"/>
    <w:rsid w:val="00025252"/>
    <w:rsid w:val="00042133"/>
    <w:rsid w:val="00043676"/>
    <w:rsid w:val="000529FD"/>
    <w:rsid w:val="0005600A"/>
    <w:rsid w:val="00062420"/>
    <w:rsid w:val="00065E6C"/>
    <w:rsid w:val="0006656F"/>
    <w:rsid w:val="00070D36"/>
    <w:rsid w:val="000736A5"/>
    <w:rsid w:val="00073D15"/>
    <w:rsid w:val="00074E35"/>
    <w:rsid w:val="00080071"/>
    <w:rsid w:val="00083260"/>
    <w:rsid w:val="00087611"/>
    <w:rsid w:val="00094926"/>
    <w:rsid w:val="00094F9F"/>
    <w:rsid w:val="000969A8"/>
    <w:rsid w:val="000A14A8"/>
    <w:rsid w:val="000A59E5"/>
    <w:rsid w:val="000B0874"/>
    <w:rsid w:val="000C5177"/>
    <w:rsid w:val="000C6D4C"/>
    <w:rsid w:val="000D47D4"/>
    <w:rsid w:val="000E1009"/>
    <w:rsid w:val="000F29FD"/>
    <w:rsid w:val="000F6B88"/>
    <w:rsid w:val="001059B7"/>
    <w:rsid w:val="00121661"/>
    <w:rsid w:val="00122A99"/>
    <w:rsid w:val="00135079"/>
    <w:rsid w:val="00135B15"/>
    <w:rsid w:val="001402EC"/>
    <w:rsid w:val="00140819"/>
    <w:rsid w:val="0015299E"/>
    <w:rsid w:val="00152EF8"/>
    <w:rsid w:val="001658E0"/>
    <w:rsid w:val="001674C7"/>
    <w:rsid w:val="00173E9A"/>
    <w:rsid w:val="0017444A"/>
    <w:rsid w:val="00182E34"/>
    <w:rsid w:val="00187550"/>
    <w:rsid w:val="00192C8C"/>
    <w:rsid w:val="001940FE"/>
    <w:rsid w:val="00194EC2"/>
    <w:rsid w:val="001A2FF1"/>
    <w:rsid w:val="001A50B7"/>
    <w:rsid w:val="001A58CC"/>
    <w:rsid w:val="001A5E69"/>
    <w:rsid w:val="001B037D"/>
    <w:rsid w:val="001B1F7E"/>
    <w:rsid w:val="001C36C3"/>
    <w:rsid w:val="001D409D"/>
    <w:rsid w:val="001D4240"/>
    <w:rsid w:val="001E1AD6"/>
    <w:rsid w:val="001E3BEB"/>
    <w:rsid w:val="001F0307"/>
    <w:rsid w:val="00202B8D"/>
    <w:rsid w:val="00210ABA"/>
    <w:rsid w:val="00212098"/>
    <w:rsid w:val="002233A8"/>
    <w:rsid w:val="0022639E"/>
    <w:rsid w:val="00226782"/>
    <w:rsid w:val="00233CC1"/>
    <w:rsid w:val="00233EF5"/>
    <w:rsid w:val="00234884"/>
    <w:rsid w:val="00250B8E"/>
    <w:rsid w:val="002515F7"/>
    <w:rsid w:val="00256FCC"/>
    <w:rsid w:val="00266CF0"/>
    <w:rsid w:val="00271D10"/>
    <w:rsid w:val="00273DFF"/>
    <w:rsid w:val="00277A0E"/>
    <w:rsid w:val="00281CA8"/>
    <w:rsid w:val="00291E67"/>
    <w:rsid w:val="00295DCF"/>
    <w:rsid w:val="002A68C3"/>
    <w:rsid w:val="002A797B"/>
    <w:rsid w:val="002B6F8F"/>
    <w:rsid w:val="002D1A7A"/>
    <w:rsid w:val="002D4342"/>
    <w:rsid w:val="002E1124"/>
    <w:rsid w:val="002E7FB8"/>
    <w:rsid w:val="002F5354"/>
    <w:rsid w:val="0030045E"/>
    <w:rsid w:val="00300D9E"/>
    <w:rsid w:val="00311F85"/>
    <w:rsid w:val="00316335"/>
    <w:rsid w:val="003319A4"/>
    <w:rsid w:val="00332BBC"/>
    <w:rsid w:val="00342298"/>
    <w:rsid w:val="00356E48"/>
    <w:rsid w:val="00357F06"/>
    <w:rsid w:val="00365A42"/>
    <w:rsid w:val="00377296"/>
    <w:rsid w:val="00380074"/>
    <w:rsid w:val="003821A9"/>
    <w:rsid w:val="00384FEC"/>
    <w:rsid w:val="00387174"/>
    <w:rsid w:val="003A69D2"/>
    <w:rsid w:val="003B275F"/>
    <w:rsid w:val="003C08EC"/>
    <w:rsid w:val="003C175F"/>
    <w:rsid w:val="003C31C0"/>
    <w:rsid w:val="003C45D1"/>
    <w:rsid w:val="003D6E8D"/>
    <w:rsid w:val="003E006E"/>
    <w:rsid w:val="003E2B77"/>
    <w:rsid w:val="003F2FB9"/>
    <w:rsid w:val="00402477"/>
    <w:rsid w:val="00404410"/>
    <w:rsid w:val="00410A38"/>
    <w:rsid w:val="004149A4"/>
    <w:rsid w:val="00427A03"/>
    <w:rsid w:val="00434DE1"/>
    <w:rsid w:val="00441E4C"/>
    <w:rsid w:val="004466BC"/>
    <w:rsid w:val="00446FF0"/>
    <w:rsid w:val="00453279"/>
    <w:rsid w:val="004604A7"/>
    <w:rsid w:val="0046149D"/>
    <w:rsid w:val="00461AFF"/>
    <w:rsid w:val="00463B5C"/>
    <w:rsid w:val="00463E2C"/>
    <w:rsid w:val="00465B35"/>
    <w:rsid w:val="004668BA"/>
    <w:rsid w:val="0046691B"/>
    <w:rsid w:val="00472A01"/>
    <w:rsid w:val="00472EDE"/>
    <w:rsid w:val="00477EA7"/>
    <w:rsid w:val="00477EDB"/>
    <w:rsid w:val="004860F7"/>
    <w:rsid w:val="004A068D"/>
    <w:rsid w:val="004B63F9"/>
    <w:rsid w:val="004C0804"/>
    <w:rsid w:val="004C4598"/>
    <w:rsid w:val="004C47F3"/>
    <w:rsid w:val="004C652B"/>
    <w:rsid w:val="004D4921"/>
    <w:rsid w:val="004E2DAA"/>
    <w:rsid w:val="004E66DF"/>
    <w:rsid w:val="004F0377"/>
    <w:rsid w:val="004F4C1E"/>
    <w:rsid w:val="004F66AF"/>
    <w:rsid w:val="004F7BAC"/>
    <w:rsid w:val="004F7CFC"/>
    <w:rsid w:val="00500D16"/>
    <w:rsid w:val="00530EB4"/>
    <w:rsid w:val="00532759"/>
    <w:rsid w:val="0053702E"/>
    <w:rsid w:val="00543ED8"/>
    <w:rsid w:val="00544560"/>
    <w:rsid w:val="0054518A"/>
    <w:rsid w:val="00551285"/>
    <w:rsid w:val="00551A23"/>
    <w:rsid w:val="005567A0"/>
    <w:rsid w:val="005715B3"/>
    <w:rsid w:val="0057517B"/>
    <w:rsid w:val="0058103E"/>
    <w:rsid w:val="0058670A"/>
    <w:rsid w:val="00590617"/>
    <w:rsid w:val="00590C43"/>
    <w:rsid w:val="00591D68"/>
    <w:rsid w:val="005954FE"/>
    <w:rsid w:val="005A2128"/>
    <w:rsid w:val="005A2F1E"/>
    <w:rsid w:val="005A36B7"/>
    <w:rsid w:val="005A6E8C"/>
    <w:rsid w:val="005A7CAB"/>
    <w:rsid w:val="005C6662"/>
    <w:rsid w:val="005D1658"/>
    <w:rsid w:val="005F1194"/>
    <w:rsid w:val="005F203B"/>
    <w:rsid w:val="005F3129"/>
    <w:rsid w:val="005F54F2"/>
    <w:rsid w:val="006008E4"/>
    <w:rsid w:val="0060660B"/>
    <w:rsid w:val="0063182B"/>
    <w:rsid w:val="00634F99"/>
    <w:rsid w:val="00644F73"/>
    <w:rsid w:val="00652A72"/>
    <w:rsid w:val="00653FBE"/>
    <w:rsid w:val="006555FC"/>
    <w:rsid w:val="00672823"/>
    <w:rsid w:val="006734DD"/>
    <w:rsid w:val="0067398A"/>
    <w:rsid w:val="00675B3F"/>
    <w:rsid w:val="00676C48"/>
    <w:rsid w:val="00680875"/>
    <w:rsid w:val="0068490F"/>
    <w:rsid w:val="006865CB"/>
    <w:rsid w:val="00690B9D"/>
    <w:rsid w:val="00692646"/>
    <w:rsid w:val="0069353B"/>
    <w:rsid w:val="006960DB"/>
    <w:rsid w:val="006966E1"/>
    <w:rsid w:val="006A114E"/>
    <w:rsid w:val="006A426B"/>
    <w:rsid w:val="006A57FE"/>
    <w:rsid w:val="006A6CE5"/>
    <w:rsid w:val="006B04C9"/>
    <w:rsid w:val="006B0A19"/>
    <w:rsid w:val="006C076E"/>
    <w:rsid w:val="006C244A"/>
    <w:rsid w:val="006C4561"/>
    <w:rsid w:val="006D09F3"/>
    <w:rsid w:val="006D76CD"/>
    <w:rsid w:val="006E1AAA"/>
    <w:rsid w:val="006F3299"/>
    <w:rsid w:val="006F5CDE"/>
    <w:rsid w:val="00700BCF"/>
    <w:rsid w:val="00703147"/>
    <w:rsid w:val="00705404"/>
    <w:rsid w:val="00710C4A"/>
    <w:rsid w:val="00712DED"/>
    <w:rsid w:val="00713F69"/>
    <w:rsid w:val="0071767A"/>
    <w:rsid w:val="00722DBB"/>
    <w:rsid w:val="00730100"/>
    <w:rsid w:val="0073581C"/>
    <w:rsid w:val="007414AE"/>
    <w:rsid w:val="00743BB7"/>
    <w:rsid w:val="007441F3"/>
    <w:rsid w:val="0074519B"/>
    <w:rsid w:val="007510C7"/>
    <w:rsid w:val="0076437A"/>
    <w:rsid w:val="007750B9"/>
    <w:rsid w:val="00780B72"/>
    <w:rsid w:val="00781438"/>
    <w:rsid w:val="00783846"/>
    <w:rsid w:val="00785FD6"/>
    <w:rsid w:val="00786551"/>
    <w:rsid w:val="00790F7C"/>
    <w:rsid w:val="00792F18"/>
    <w:rsid w:val="007976D5"/>
    <w:rsid w:val="007A3ECB"/>
    <w:rsid w:val="007A63BF"/>
    <w:rsid w:val="007B1B13"/>
    <w:rsid w:val="007B22E3"/>
    <w:rsid w:val="007C6C8A"/>
    <w:rsid w:val="007C7AB8"/>
    <w:rsid w:val="007D43E2"/>
    <w:rsid w:val="007E3931"/>
    <w:rsid w:val="007E4642"/>
    <w:rsid w:val="007E4E3F"/>
    <w:rsid w:val="007F3262"/>
    <w:rsid w:val="007F42A2"/>
    <w:rsid w:val="007F4336"/>
    <w:rsid w:val="00800F8D"/>
    <w:rsid w:val="008123A3"/>
    <w:rsid w:val="00821567"/>
    <w:rsid w:val="0082227C"/>
    <w:rsid w:val="008234AD"/>
    <w:rsid w:val="0085030F"/>
    <w:rsid w:val="00852622"/>
    <w:rsid w:val="00863E5B"/>
    <w:rsid w:val="00875233"/>
    <w:rsid w:val="00880DA9"/>
    <w:rsid w:val="008815E6"/>
    <w:rsid w:val="008821B0"/>
    <w:rsid w:val="0089084A"/>
    <w:rsid w:val="00895868"/>
    <w:rsid w:val="008A384B"/>
    <w:rsid w:val="008A6E78"/>
    <w:rsid w:val="008B31A0"/>
    <w:rsid w:val="008B46EF"/>
    <w:rsid w:val="008C1494"/>
    <w:rsid w:val="008E49FC"/>
    <w:rsid w:val="008F0A8F"/>
    <w:rsid w:val="008F6F69"/>
    <w:rsid w:val="00902D7C"/>
    <w:rsid w:val="0091092E"/>
    <w:rsid w:val="0091298A"/>
    <w:rsid w:val="00912EE9"/>
    <w:rsid w:val="0091382F"/>
    <w:rsid w:val="009138C4"/>
    <w:rsid w:val="00915FE9"/>
    <w:rsid w:val="0094185C"/>
    <w:rsid w:val="00942F2A"/>
    <w:rsid w:val="009434EC"/>
    <w:rsid w:val="009443AA"/>
    <w:rsid w:val="00945BFC"/>
    <w:rsid w:val="00951C29"/>
    <w:rsid w:val="00955D1E"/>
    <w:rsid w:val="00962579"/>
    <w:rsid w:val="009770D6"/>
    <w:rsid w:val="009A1B9A"/>
    <w:rsid w:val="009A22D6"/>
    <w:rsid w:val="009B6EAA"/>
    <w:rsid w:val="009C2D44"/>
    <w:rsid w:val="009C6C83"/>
    <w:rsid w:val="009D4561"/>
    <w:rsid w:val="009D79B3"/>
    <w:rsid w:val="009E403F"/>
    <w:rsid w:val="009F04D7"/>
    <w:rsid w:val="009F0D21"/>
    <w:rsid w:val="009F145B"/>
    <w:rsid w:val="009F3640"/>
    <w:rsid w:val="009F3B38"/>
    <w:rsid w:val="009F6514"/>
    <w:rsid w:val="00A2242B"/>
    <w:rsid w:val="00A27B02"/>
    <w:rsid w:val="00A31564"/>
    <w:rsid w:val="00A32A92"/>
    <w:rsid w:val="00A3361E"/>
    <w:rsid w:val="00A445AD"/>
    <w:rsid w:val="00A45BD7"/>
    <w:rsid w:val="00A46067"/>
    <w:rsid w:val="00A57664"/>
    <w:rsid w:val="00A604BF"/>
    <w:rsid w:val="00A86227"/>
    <w:rsid w:val="00A94D9E"/>
    <w:rsid w:val="00A97527"/>
    <w:rsid w:val="00AA0BD1"/>
    <w:rsid w:val="00AC2F4D"/>
    <w:rsid w:val="00AC7B10"/>
    <w:rsid w:val="00AD768D"/>
    <w:rsid w:val="00AE6108"/>
    <w:rsid w:val="00AE7110"/>
    <w:rsid w:val="00AF7DED"/>
    <w:rsid w:val="00B06009"/>
    <w:rsid w:val="00B11F17"/>
    <w:rsid w:val="00B130B9"/>
    <w:rsid w:val="00B209BB"/>
    <w:rsid w:val="00B24D85"/>
    <w:rsid w:val="00B25D0F"/>
    <w:rsid w:val="00B266AB"/>
    <w:rsid w:val="00B27A86"/>
    <w:rsid w:val="00B35451"/>
    <w:rsid w:val="00B407BD"/>
    <w:rsid w:val="00B53C56"/>
    <w:rsid w:val="00B549DD"/>
    <w:rsid w:val="00B577AD"/>
    <w:rsid w:val="00B60F1D"/>
    <w:rsid w:val="00B641B2"/>
    <w:rsid w:val="00B662F0"/>
    <w:rsid w:val="00B6688B"/>
    <w:rsid w:val="00B753D9"/>
    <w:rsid w:val="00B75E1C"/>
    <w:rsid w:val="00B81C85"/>
    <w:rsid w:val="00B86A77"/>
    <w:rsid w:val="00B94BF4"/>
    <w:rsid w:val="00BA631A"/>
    <w:rsid w:val="00BB1A82"/>
    <w:rsid w:val="00BC0028"/>
    <w:rsid w:val="00BC0578"/>
    <w:rsid w:val="00BC393C"/>
    <w:rsid w:val="00BC512F"/>
    <w:rsid w:val="00BD05C2"/>
    <w:rsid w:val="00BD0C68"/>
    <w:rsid w:val="00BD2C45"/>
    <w:rsid w:val="00BD3659"/>
    <w:rsid w:val="00BE0542"/>
    <w:rsid w:val="00BE17DB"/>
    <w:rsid w:val="00BE3D19"/>
    <w:rsid w:val="00BF558F"/>
    <w:rsid w:val="00C10BBD"/>
    <w:rsid w:val="00C159A4"/>
    <w:rsid w:val="00C1715D"/>
    <w:rsid w:val="00C17228"/>
    <w:rsid w:val="00C211B1"/>
    <w:rsid w:val="00C27839"/>
    <w:rsid w:val="00C3246E"/>
    <w:rsid w:val="00C4180F"/>
    <w:rsid w:val="00C47DC8"/>
    <w:rsid w:val="00C51AA5"/>
    <w:rsid w:val="00C601AC"/>
    <w:rsid w:val="00C60D7A"/>
    <w:rsid w:val="00C61395"/>
    <w:rsid w:val="00C6558C"/>
    <w:rsid w:val="00C65FB7"/>
    <w:rsid w:val="00C77993"/>
    <w:rsid w:val="00C82ED3"/>
    <w:rsid w:val="00C90988"/>
    <w:rsid w:val="00CA15C3"/>
    <w:rsid w:val="00CA3112"/>
    <w:rsid w:val="00CA33E7"/>
    <w:rsid w:val="00CA6F50"/>
    <w:rsid w:val="00CA770B"/>
    <w:rsid w:val="00CB1FC4"/>
    <w:rsid w:val="00CB20B6"/>
    <w:rsid w:val="00CC33C5"/>
    <w:rsid w:val="00CD68E0"/>
    <w:rsid w:val="00CE1080"/>
    <w:rsid w:val="00CE37D8"/>
    <w:rsid w:val="00CE71DF"/>
    <w:rsid w:val="00CF03C6"/>
    <w:rsid w:val="00CF4702"/>
    <w:rsid w:val="00D04854"/>
    <w:rsid w:val="00D05709"/>
    <w:rsid w:val="00D078CE"/>
    <w:rsid w:val="00D14AA6"/>
    <w:rsid w:val="00D14D64"/>
    <w:rsid w:val="00D23624"/>
    <w:rsid w:val="00D23B39"/>
    <w:rsid w:val="00D578DA"/>
    <w:rsid w:val="00D77DC0"/>
    <w:rsid w:val="00DA3B8A"/>
    <w:rsid w:val="00DB24B7"/>
    <w:rsid w:val="00DC39E6"/>
    <w:rsid w:val="00DC7E26"/>
    <w:rsid w:val="00DD774A"/>
    <w:rsid w:val="00DE0AA8"/>
    <w:rsid w:val="00DE2E0E"/>
    <w:rsid w:val="00DE37DA"/>
    <w:rsid w:val="00DE4576"/>
    <w:rsid w:val="00DE61EB"/>
    <w:rsid w:val="00DF571D"/>
    <w:rsid w:val="00DF7175"/>
    <w:rsid w:val="00DF7D92"/>
    <w:rsid w:val="00E07175"/>
    <w:rsid w:val="00E154EF"/>
    <w:rsid w:val="00E16026"/>
    <w:rsid w:val="00E2069E"/>
    <w:rsid w:val="00E21860"/>
    <w:rsid w:val="00E253D8"/>
    <w:rsid w:val="00E25F7F"/>
    <w:rsid w:val="00E27A44"/>
    <w:rsid w:val="00E54144"/>
    <w:rsid w:val="00E5664F"/>
    <w:rsid w:val="00E64E61"/>
    <w:rsid w:val="00E76429"/>
    <w:rsid w:val="00E80E05"/>
    <w:rsid w:val="00E8393D"/>
    <w:rsid w:val="00E84266"/>
    <w:rsid w:val="00E8563D"/>
    <w:rsid w:val="00E87625"/>
    <w:rsid w:val="00EC15EF"/>
    <w:rsid w:val="00EC2492"/>
    <w:rsid w:val="00ED1580"/>
    <w:rsid w:val="00ED35A4"/>
    <w:rsid w:val="00ED3BB5"/>
    <w:rsid w:val="00ED5E68"/>
    <w:rsid w:val="00EE2315"/>
    <w:rsid w:val="00EE691C"/>
    <w:rsid w:val="00F01EC2"/>
    <w:rsid w:val="00F077D8"/>
    <w:rsid w:val="00F23383"/>
    <w:rsid w:val="00F25B16"/>
    <w:rsid w:val="00F26E47"/>
    <w:rsid w:val="00F35718"/>
    <w:rsid w:val="00F404D0"/>
    <w:rsid w:val="00F410A0"/>
    <w:rsid w:val="00F43291"/>
    <w:rsid w:val="00F46488"/>
    <w:rsid w:val="00F5005D"/>
    <w:rsid w:val="00F51D0D"/>
    <w:rsid w:val="00F67AD1"/>
    <w:rsid w:val="00F737C4"/>
    <w:rsid w:val="00F746DA"/>
    <w:rsid w:val="00F77AA0"/>
    <w:rsid w:val="00F838B3"/>
    <w:rsid w:val="00F903BF"/>
    <w:rsid w:val="00F9606A"/>
    <w:rsid w:val="00FB3AA3"/>
    <w:rsid w:val="00FB6092"/>
    <w:rsid w:val="00FC05AF"/>
    <w:rsid w:val="00FC6163"/>
    <w:rsid w:val="00FC7809"/>
    <w:rsid w:val="00FD5339"/>
    <w:rsid w:val="00FE2D26"/>
    <w:rsid w:val="00FE3AAE"/>
    <w:rsid w:val="00FE5E95"/>
    <w:rsid w:val="00FF0F2D"/>
    <w:rsid w:val="00FF2C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0B71A"/>
  <w15:chartTrackingRefBased/>
  <w15:docId w15:val="{43B97BE1-D747-4E28-8F18-E839CE681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82B"/>
    <w:pPr>
      <w:spacing w:before="240" w:after="60" w:line="360" w:lineRule="auto"/>
    </w:pPr>
    <w:rPr>
      <w:rFonts w:ascii="Arial" w:hAnsi="Arial" w:cs="Arial"/>
      <w:sz w:val="24"/>
      <w:szCs w:val="24"/>
      <w:lang w:val="en-GB"/>
    </w:rPr>
  </w:style>
  <w:style w:type="paragraph" w:styleId="Heading1">
    <w:name w:val="heading 1"/>
    <w:basedOn w:val="Normal"/>
    <w:next w:val="Normal"/>
    <w:link w:val="Heading1Char"/>
    <w:uiPriority w:val="9"/>
    <w:qFormat/>
    <w:rsid w:val="00380074"/>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380074"/>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380074"/>
    <w:pPr>
      <w:keepNext/>
      <w:keepLines/>
      <w:spacing w:before="280"/>
      <w:outlineLvl w:val="2"/>
    </w:pPr>
    <w:rPr>
      <w:rFonts w:eastAsiaTheme="majorEastAsia"/>
      <w:b/>
      <w:sz w:val="28"/>
    </w:rPr>
  </w:style>
  <w:style w:type="paragraph" w:styleId="Heading4">
    <w:name w:val="heading 4"/>
    <w:basedOn w:val="Normal"/>
    <w:next w:val="Normal"/>
    <w:link w:val="Heading4Char"/>
    <w:uiPriority w:val="9"/>
    <w:semiHidden/>
    <w:unhideWhenUsed/>
    <w:qFormat/>
    <w:rsid w:val="00380074"/>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451"/>
    <w:pPr>
      <w:spacing w:after="160" w:line="259"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7B1B13"/>
    <w:rPr>
      <w:sz w:val="16"/>
      <w:szCs w:val="16"/>
    </w:rPr>
  </w:style>
  <w:style w:type="paragraph" w:styleId="CommentText">
    <w:name w:val="annotation text"/>
    <w:basedOn w:val="Normal"/>
    <w:link w:val="CommentTextChar"/>
    <w:uiPriority w:val="99"/>
    <w:unhideWhenUsed/>
    <w:rsid w:val="007B1B13"/>
    <w:pPr>
      <w:spacing w:after="160"/>
    </w:pPr>
    <w:rPr>
      <w:sz w:val="20"/>
      <w:szCs w:val="20"/>
      <w:lang w:val="en-AU"/>
    </w:rPr>
  </w:style>
  <w:style w:type="character" w:customStyle="1" w:styleId="CommentTextChar">
    <w:name w:val="Comment Text Char"/>
    <w:basedOn w:val="DefaultParagraphFont"/>
    <w:link w:val="CommentText"/>
    <w:uiPriority w:val="99"/>
    <w:rsid w:val="007B1B13"/>
    <w:rPr>
      <w:sz w:val="20"/>
      <w:szCs w:val="20"/>
    </w:rPr>
  </w:style>
  <w:style w:type="paragraph" w:styleId="CommentSubject">
    <w:name w:val="annotation subject"/>
    <w:basedOn w:val="CommentText"/>
    <w:next w:val="CommentText"/>
    <w:link w:val="CommentSubjectChar"/>
    <w:uiPriority w:val="99"/>
    <w:semiHidden/>
    <w:unhideWhenUsed/>
    <w:rsid w:val="007B1B13"/>
    <w:rPr>
      <w:b/>
      <w:bCs/>
    </w:rPr>
  </w:style>
  <w:style w:type="character" w:customStyle="1" w:styleId="CommentSubjectChar">
    <w:name w:val="Comment Subject Char"/>
    <w:basedOn w:val="CommentTextChar"/>
    <w:link w:val="CommentSubject"/>
    <w:uiPriority w:val="99"/>
    <w:semiHidden/>
    <w:rsid w:val="007B1B13"/>
    <w:rPr>
      <w:b/>
      <w:bCs/>
      <w:sz w:val="20"/>
      <w:szCs w:val="20"/>
    </w:rPr>
  </w:style>
  <w:style w:type="character" w:customStyle="1" w:styleId="fontstyle01">
    <w:name w:val="fontstyle01"/>
    <w:basedOn w:val="DefaultParagraphFont"/>
    <w:rsid w:val="00532759"/>
    <w:rPr>
      <w:rFonts w:ascii="Calibri" w:hAnsi="Calibri" w:cs="Calibri" w:hint="default"/>
      <w:b w:val="0"/>
      <w:bCs w:val="0"/>
      <w:i w:val="0"/>
      <w:iCs w:val="0"/>
      <w:color w:val="46194C"/>
      <w:sz w:val="22"/>
      <w:szCs w:val="22"/>
    </w:rPr>
  </w:style>
  <w:style w:type="paragraph" w:styleId="NoSpacing">
    <w:name w:val="No Spacing"/>
    <w:uiPriority w:val="1"/>
    <w:qFormat/>
    <w:rsid w:val="004E2DAA"/>
    <w:pPr>
      <w:spacing w:after="0" w:line="240" w:lineRule="auto"/>
    </w:pPr>
  </w:style>
  <w:style w:type="character" w:styleId="Strong">
    <w:name w:val="Strong"/>
    <w:basedOn w:val="DefaultParagraphFont"/>
    <w:uiPriority w:val="22"/>
    <w:qFormat/>
    <w:rsid w:val="008123A3"/>
    <w:rPr>
      <w:b/>
      <w:bCs/>
    </w:rPr>
  </w:style>
  <w:style w:type="table" w:styleId="TableGrid">
    <w:name w:val="Table Grid"/>
    <w:basedOn w:val="TableNormal"/>
    <w:uiPriority w:val="39"/>
    <w:rsid w:val="00427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244A"/>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6C244A"/>
    <w:rPr>
      <w:rFonts w:ascii="Segoe UI" w:hAnsi="Segoe UI" w:cs="Segoe UI" w:hint="default"/>
      <w:sz w:val="18"/>
      <w:szCs w:val="18"/>
    </w:rPr>
  </w:style>
  <w:style w:type="paragraph" w:styleId="Header">
    <w:name w:val="header"/>
    <w:basedOn w:val="Normal"/>
    <w:link w:val="HeaderChar"/>
    <w:uiPriority w:val="99"/>
    <w:unhideWhenUsed/>
    <w:rsid w:val="00271D10"/>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271D10"/>
  </w:style>
  <w:style w:type="paragraph" w:styleId="Footer">
    <w:name w:val="footer"/>
    <w:basedOn w:val="Normal"/>
    <w:link w:val="FooterChar"/>
    <w:uiPriority w:val="99"/>
    <w:unhideWhenUsed/>
    <w:rsid w:val="00271D10"/>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271D10"/>
  </w:style>
  <w:style w:type="character" w:customStyle="1" w:styleId="normaltextrun">
    <w:name w:val="normaltextrun"/>
    <w:basedOn w:val="DefaultParagraphFont"/>
    <w:rsid w:val="00530EB4"/>
  </w:style>
  <w:style w:type="character" w:styleId="Hyperlink">
    <w:name w:val="Hyperlink"/>
    <w:basedOn w:val="DefaultParagraphFont"/>
    <w:uiPriority w:val="99"/>
    <w:unhideWhenUsed/>
    <w:rsid w:val="007F42A2"/>
    <w:rPr>
      <w:color w:val="0000FF"/>
      <w:u w:val="single"/>
    </w:rPr>
  </w:style>
  <w:style w:type="paragraph" w:styleId="BalloonText">
    <w:name w:val="Balloon Text"/>
    <w:basedOn w:val="Normal"/>
    <w:link w:val="BalloonTextChar"/>
    <w:uiPriority w:val="99"/>
    <w:semiHidden/>
    <w:unhideWhenUsed/>
    <w:rsid w:val="00A45B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BD7"/>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C6558C"/>
    <w:rPr>
      <w:color w:val="605E5C"/>
      <w:shd w:val="clear" w:color="auto" w:fill="E1DFDD"/>
    </w:rPr>
  </w:style>
  <w:style w:type="paragraph" w:styleId="Revision">
    <w:name w:val="Revision"/>
    <w:hidden/>
    <w:uiPriority w:val="99"/>
    <w:semiHidden/>
    <w:rsid w:val="00962579"/>
    <w:pPr>
      <w:spacing w:after="0" w:line="240" w:lineRule="auto"/>
    </w:pPr>
    <w:rPr>
      <w:sz w:val="24"/>
      <w:szCs w:val="24"/>
      <w:lang w:val="en-GB"/>
    </w:rPr>
  </w:style>
  <w:style w:type="character" w:customStyle="1" w:styleId="Heading1Char">
    <w:name w:val="Heading 1 Char"/>
    <w:basedOn w:val="DefaultParagraphFont"/>
    <w:link w:val="Heading1"/>
    <w:uiPriority w:val="9"/>
    <w:rsid w:val="00380074"/>
    <w:rPr>
      <w:rFonts w:ascii="Arial" w:eastAsiaTheme="majorEastAsia" w:hAnsi="Arial" w:cs="Arial"/>
      <w:b/>
      <w:sz w:val="36"/>
      <w:szCs w:val="32"/>
      <w:lang w:val="en-GB"/>
    </w:rPr>
  </w:style>
  <w:style w:type="character" w:customStyle="1" w:styleId="Heading2Char">
    <w:name w:val="Heading 2 Char"/>
    <w:basedOn w:val="DefaultParagraphFont"/>
    <w:link w:val="Heading2"/>
    <w:uiPriority w:val="9"/>
    <w:rsid w:val="00380074"/>
    <w:rPr>
      <w:rFonts w:ascii="Arial" w:eastAsiaTheme="majorEastAsia" w:hAnsi="Arial" w:cs="Arial"/>
      <w:b/>
      <w:sz w:val="32"/>
      <w:szCs w:val="26"/>
      <w:lang w:val="en-GB"/>
    </w:rPr>
  </w:style>
  <w:style w:type="character" w:customStyle="1" w:styleId="Heading3Char">
    <w:name w:val="Heading 3 Char"/>
    <w:basedOn w:val="DefaultParagraphFont"/>
    <w:link w:val="Heading3"/>
    <w:uiPriority w:val="9"/>
    <w:rsid w:val="00380074"/>
    <w:rPr>
      <w:rFonts w:ascii="Arial" w:eastAsiaTheme="majorEastAsia" w:hAnsi="Arial" w:cs="Arial"/>
      <w:b/>
      <w:sz w:val="28"/>
      <w:szCs w:val="24"/>
      <w:lang w:val="en-GB"/>
    </w:rPr>
  </w:style>
  <w:style w:type="character" w:customStyle="1" w:styleId="Heading4Char">
    <w:name w:val="Heading 4 Char"/>
    <w:basedOn w:val="DefaultParagraphFont"/>
    <w:link w:val="Heading4"/>
    <w:uiPriority w:val="9"/>
    <w:semiHidden/>
    <w:rsid w:val="00380074"/>
    <w:rPr>
      <w:rFonts w:ascii="Arial" w:eastAsiaTheme="majorEastAsia" w:hAnsi="Arial" w:cs="Arial"/>
      <w:b/>
      <w:iCs/>
      <w:sz w:val="24"/>
      <w:szCs w:val="24"/>
      <w:lang w:val="en-GB"/>
    </w:rPr>
  </w:style>
  <w:style w:type="character" w:styleId="UnresolvedMention">
    <w:name w:val="Unresolved Mention"/>
    <w:basedOn w:val="DefaultParagraphFont"/>
    <w:uiPriority w:val="99"/>
    <w:semiHidden/>
    <w:unhideWhenUsed/>
    <w:rsid w:val="00380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58419">
      <w:bodyDiv w:val="1"/>
      <w:marLeft w:val="0"/>
      <w:marRight w:val="0"/>
      <w:marTop w:val="0"/>
      <w:marBottom w:val="0"/>
      <w:divBdr>
        <w:top w:val="none" w:sz="0" w:space="0" w:color="auto"/>
        <w:left w:val="none" w:sz="0" w:space="0" w:color="auto"/>
        <w:bottom w:val="none" w:sz="0" w:space="0" w:color="auto"/>
        <w:right w:val="none" w:sz="0" w:space="0" w:color="auto"/>
      </w:divBdr>
    </w:div>
    <w:div w:id="1071655073">
      <w:bodyDiv w:val="1"/>
      <w:marLeft w:val="0"/>
      <w:marRight w:val="0"/>
      <w:marTop w:val="0"/>
      <w:marBottom w:val="0"/>
      <w:divBdr>
        <w:top w:val="none" w:sz="0" w:space="0" w:color="auto"/>
        <w:left w:val="none" w:sz="0" w:space="0" w:color="auto"/>
        <w:bottom w:val="none" w:sz="0" w:space="0" w:color="auto"/>
        <w:right w:val="none" w:sz="0" w:space="0" w:color="auto"/>
      </w:divBdr>
    </w:div>
    <w:div w:id="1198860113">
      <w:bodyDiv w:val="1"/>
      <w:marLeft w:val="0"/>
      <w:marRight w:val="0"/>
      <w:marTop w:val="0"/>
      <w:marBottom w:val="0"/>
      <w:divBdr>
        <w:top w:val="none" w:sz="0" w:space="0" w:color="auto"/>
        <w:left w:val="none" w:sz="0" w:space="0" w:color="auto"/>
        <w:bottom w:val="none" w:sz="0" w:space="0" w:color="auto"/>
        <w:right w:val="none" w:sz="0" w:space="0" w:color="auto"/>
      </w:divBdr>
    </w:div>
    <w:div w:id="1542939975">
      <w:bodyDiv w:val="1"/>
      <w:marLeft w:val="0"/>
      <w:marRight w:val="0"/>
      <w:marTop w:val="0"/>
      <w:marBottom w:val="0"/>
      <w:divBdr>
        <w:top w:val="none" w:sz="0" w:space="0" w:color="auto"/>
        <w:left w:val="none" w:sz="0" w:space="0" w:color="auto"/>
        <w:bottom w:val="none" w:sz="0" w:space="0" w:color="auto"/>
        <w:right w:val="none" w:sz="0" w:space="0" w:color="auto"/>
      </w:divBdr>
    </w:div>
    <w:div w:id="1563641394">
      <w:bodyDiv w:val="1"/>
      <w:marLeft w:val="0"/>
      <w:marRight w:val="0"/>
      <w:marTop w:val="0"/>
      <w:marBottom w:val="0"/>
      <w:divBdr>
        <w:top w:val="none" w:sz="0" w:space="0" w:color="auto"/>
        <w:left w:val="none" w:sz="0" w:space="0" w:color="auto"/>
        <w:bottom w:val="none" w:sz="0" w:space="0" w:color="auto"/>
        <w:right w:val="none" w:sz="0" w:space="0" w:color="auto"/>
      </w:divBdr>
    </w:div>
    <w:div w:id="167676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undraising.events@visionaustralia.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petbarn.com.au/found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DClients@visionaustralia.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giw@visionaustrali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09D45B2792634DB806A45BBE4E34D6" ma:contentTypeVersion="16" ma:contentTypeDescription="Create a new document." ma:contentTypeScope="" ma:versionID="f0234ac7e037630ee8bba600738d49d8">
  <xsd:schema xmlns:xsd="http://www.w3.org/2001/XMLSchema" xmlns:xs="http://www.w3.org/2001/XMLSchema" xmlns:p="http://schemas.microsoft.com/office/2006/metadata/properties" xmlns:ns1="http://schemas.microsoft.com/sharepoint/v3" xmlns:ns3="d60b6a1f-62f4-4576-95f3-5e2649b9658c" xmlns:ns4="66de50f8-d0c1-4e63-925f-d534d21a488c" targetNamespace="http://schemas.microsoft.com/office/2006/metadata/properties" ma:root="true" ma:fieldsID="781001047ec3e512f4455c6623e2951c" ns1:_="" ns3:_="" ns4:_="">
    <xsd:import namespace="http://schemas.microsoft.com/sharepoint/v3"/>
    <xsd:import namespace="d60b6a1f-62f4-4576-95f3-5e2649b9658c"/>
    <xsd:import namespace="66de50f8-d0c1-4e63-925f-d534d21a48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0b6a1f-62f4-4576-95f3-5e2649b96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de50f8-d0c1-4e63-925f-d534d21a488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230228-1B60-4560-A5D3-045BCDD17600}">
  <ds:schemaRefs>
    <ds:schemaRef ds:uri="http://schemas.microsoft.com/office/2006/documentManagement/types"/>
    <ds:schemaRef ds:uri="http://purl.org/dc/elements/1.1/"/>
    <ds:schemaRef ds:uri="d60b6a1f-62f4-4576-95f3-5e2649b9658c"/>
    <ds:schemaRef ds:uri="http://schemas.microsoft.com/office/infopath/2007/PartnerControls"/>
    <ds:schemaRef ds:uri="http://schemas.openxmlformats.org/package/2006/metadata/core-properties"/>
    <ds:schemaRef ds:uri="http://schemas.microsoft.com/sharepoint/v3"/>
    <ds:schemaRef ds:uri="http://purl.org/dc/terms/"/>
    <ds:schemaRef ds:uri="66de50f8-d0c1-4e63-925f-d534d21a488c"/>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7DBCF4A-B382-49FA-8026-FC5447E65F9D}">
  <ds:schemaRefs>
    <ds:schemaRef ds:uri="http://schemas.microsoft.com/sharepoint/v3/contenttype/forms"/>
  </ds:schemaRefs>
</ds:datastoreItem>
</file>

<file path=customXml/itemProps3.xml><?xml version="1.0" encoding="utf-8"?>
<ds:datastoreItem xmlns:ds="http://schemas.openxmlformats.org/officeDocument/2006/customXml" ds:itemID="{6800CF19-3463-44AD-A736-8BA40932E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0b6a1f-62f4-4576-95f3-5e2649b9658c"/>
    <ds:schemaRef ds:uri="66de50f8-d0c1-4e63-925f-d534d21a4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 2023 January Newsletter</dc:title>
  <dc:subject/>
  <cp:keywords/>
  <dc:description/>
  <cp:revision>5</cp:revision>
  <cp:lastPrinted>2021-07-08T04:03:00Z</cp:lastPrinted>
  <dcterms:created xsi:type="dcterms:W3CDTF">2022-12-12T02:59:00Z</dcterms:created>
  <dcterms:modified xsi:type="dcterms:W3CDTF">2022-12-13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9D45B2792634DB806A45BBE4E34D6</vt:lpwstr>
  </property>
</Properties>
</file>